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5" w:tblpY="-184"/>
        <w:tblW w:w="105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1825"/>
        <w:gridCol w:w="2150"/>
        <w:gridCol w:w="10"/>
        <w:gridCol w:w="2330"/>
        <w:gridCol w:w="10"/>
        <w:gridCol w:w="3500"/>
        <w:gridCol w:w="10"/>
      </w:tblGrid>
      <w:tr w:rsidR="008E3622" w:rsidRPr="00865EF8" w14:paraId="5564287A" w14:textId="77777777" w:rsidTr="00435DB0">
        <w:trPr>
          <w:gridAfter w:val="1"/>
          <w:wAfter w:w="10" w:type="dxa"/>
          <w:cantSplit/>
          <w:trHeight w:val="800"/>
        </w:trPr>
        <w:tc>
          <w:tcPr>
            <w:tcW w:w="10563" w:type="dxa"/>
            <w:gridSpan w:val="7"/>
            <w:tcBorders>
              <w:bottom w:val="nil"/>
            </w:tcBorders>
            <w:shd w:val="pct10" w:color="auto" w:fill="FFFFFF"/>
            <w:vAlign w:val="center"/>
          </w:tcPr>
          <w:p w14:paraId="6FD9B849" w14:textId="2AAB05C8" w:rsidR="008E3622" w:rsidRPr="00865EF8" w:rsidRDefault="00090635" w:rsidP="00A46A73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r>
              <w:rPr>
                <w:rFonts w:ascii="Times New Roman" w:hAnsi="Times New Roman"/>
                <w:szCs w:val="28"/>
              </w:rPr>
              <w:t>Pittsburg School Board</w:t>
            </w:r>
          </w:p>
          <w:p w14:paraId="0E7FBC36" w14:textId="61FB9D6D" w:rsidR="008E3622" w:rsidRPr="00865EF8" w:rsidRDefault="008E3622" w:rsidP="00A46A73">
            <w:pPr>
              <w:pStyle w:val="Heading1"/>
              <w:rPr>
                <w:rFonts w:ascii="Times New Roman" w:hAnsi="Times New Roman"/>
              </w:rPr>
            </w:pPr>
            <w:r w:rsidRPr="00865EF8">
              <w:rPr>
                <w:rFonts w:ascii="Times New Roman" w:hAnsi="Times New Roman"/>
                <w:szCs w:val="28"/>
              </w:rPr>
              <w:t xml:space="preserve">Meeting </w:t>
            </w:r>
            <w:r w:rsidR="00C54B4F">
              <w:rPr>
                <w:rFonts w:ascii="Times New Roman" w:hAnsi="Times New Roman"/>
                <w:szCs w:val="28"/>
              </w:rPr>
              <w:t>Minutes</w:t>
            </w:r>
          </w:p>
        </w:tc>
      </w:tr>
      <w:tr w:rsidR="008E3622" w:rsidRPr="00865EF8" w14:paraId="591D1E2F" w14:textId="77777777" w:rsidTr="00435DB0">
        <w:tc>
          <w:tcPr>
            <w:tcW w:w="2563" w:type="dxa"/>
            <w:gridSpan w:val="2"/>
          </w:tcPr>
          <w:p w14:paraId="7E71A762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010" w:type="dxa"/>
            <w:gridSpan w:val="6"/>
          </w:tcPr>
          <w:p w14:paraId="692F5D59" w14:textId="59354094" w:rsidR="008E3622" w:rsidRPr="00865EF8" w:rsidRDefault="00A46A73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8/</w:t>
            </w:r>
            <w:r w:rsidR="001857F9">
              <w:rPr>
                <w:rFonts w:ascii="Times New Roman" w:hAnsi="Times New Roman"/>
                <w:szCs w:val="24"/>
              </w:rPr>
              <w:t>22</w:t>
            </w:r>
            <w:r w:rsidR="004C330C"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8E3622" w:rsidRPr="00865EF8" w14:paraId="02EF3DA1" w14:textId="77777777" w:rsidTr="00435DB0">
        <w:tc>
          <w:tcPr>
            <w:tcW w:w="2563" w:type="dxa"/>
            <w:gridSpan w:val="2"/>
          </w:tcPr>
          <w:p w14:paraId="4D1BDEC5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010" w:type="dxa"/>
            <w:gridSpan w:val="6"/>
          </w:tcPr>
          <w:p w14:paraId="413E0269" w14:textId="413C0005" w:rsidR="008E3622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</w:t>
            </w:r>
            <w:r w:rsidR="009F119D" w:rsidRPr="00865EF8">
              <w:rPr>
                <w:rFonts w:ascii="Times New Roman" w:hAnsi="Times New Roman"/>
                <w:szCs w:val="24"/>
              </w:rPr>
              <w:t xml:space="preserve"> p.m.</w:t>
            </w:r>
            <w:r w:rsidR="009F21E2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8E3622" w:rsidRPr="00865EF8" w14:paraId="700200D8" w14:textId="77777777" w:rsidTr="00435DB0">
        <w:tc>
          <w:tcPr>
            <w:tcW w:w="2563" w:type="dxa"/>
            <w:gridSpan w:val="2"/>
          </w:tcPr>
          <w:p w14:paraId="2F1C07E8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010" w:type="dxa"/>
            <w:gridSpan w:val="6"/>
          </w:tcPr>
          <w:p w14:paraId="61680E85" w14:textId="64E8A3D5" w:rsidR="008E3622" w:rsidRPr="00865EF8" w:rsidRDefault="007E2E91" w:rsidP="00A46A73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Pittsburg School Library Computer Lab</w:t>
            </w:r>
          </w:p>
        </w:tc>
      </w:tr>
      <w:tr w:rsidR="008E3622" w:rsidRPr="00865EF8" w14:paraId="6DC5C021" w14:textId="77777777" w:rsidTr="00435DB0">
        <w:tc>
          <w:tcPr>
            <w:tcW w:w="2563" w:type="dxa"/>
            <w:gridSpan w:val="2"/>
          </w:tcPr>
          <w:p w14:paraId="17E75A54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010" w:type="dxa"/>
            <w:gridSpan w:val="6"/>
          </w:tcPr>
          <w:p w14:paraId="218105BC" w14:textId="6E64186A" w:rsidR="008E3622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</w:p>
        </w:tc>
      </w:tr>
      <w:tr w:rsidR="00EA6EC7" w:rsidRPr="00865EF8" w14:paraId="11AC2AE2" w14:textId="77777777" w:rsidTr="00435DB0">
        <w:trPr>
          <w:gridAfter w:val="1"/>
          <w:wAfter w:w="10" w:type="dxa"/>
          <w:trHeight w:val="287"/>
        </w:trPr>
        <w:tc>
          <w:tcPr>
            <w:tcW w:w="4713" w:type="dxa"/>
            <w:gridSpan w:val="3"/>
            <w:tcBorders>
              <w:bottom w:val="single" w:sz="4" w:space="0" w:color="auto"/>
            </w:tcBorders>
          </w:tcPr>
          <w:p w14:paraId="5668B317" w14:textId="77777777" w:rsidR="00EA6EC7" w:rsidRPr="00865EF8" w:rsidRDefault="00EA6EC7" w:rsidP="00A46A73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chool Board Members</w:t>
            </w: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</w:tcPr>
          <w:p w14:paraId="09AB5200" w14:textId="77777777" w:rsidR="00EA6EC7" w:rsidRPr="00865EF8" w:rsidRDefault="00EA6EC7" w:rsidP="00A46A73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Principal</w:t>
            </w:r>
          </w:p>
        </w:tc>
        <w:tc>
          <w:tcPr>
            <w:tcW w:w="3510" w:type="dxa"/>
            <w:gridSpan w:val="2"/>
            <w:tcBorders>
              <w:bottom w:val="single" w:sz="4" w:space="0" w:color="auto"/>
            </w:tcBorders>
          </w:tcPr>
          <w:p w14:paraId="0C7578E9" w14:textId="77777777" w:rsidR="00EA6EC7" w:rsidRPr="00865EF8" w:rsidRDefault="00EA6EC7" w:rsidP="00A46A73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AU Members</w:t>
            </w:r>
          </w:p>
        </w:tc>
      </w:tr>
      <w:tr w:rsidR="00EA6EC7" w:rsidRPr="00865EF8" w14:paraId="6DAF9FBC" w14:textId="77777777" w:rsidTr="00435DB0">
        <w:trPr>
          <w:trHeight w:val="233"/>
        </w:trPr>
        <w:tc>
          <w:tcPr>
            <w:tcW w:w="2563" w:type="dxa"/>
            <w:gridSpan w:val="2"/>
            <w:tcBorders>
              <w:bottom w:val="single" w:sz="4" w:space="0" w:color="auto"/>
            </w:tcBorders>
          </w:tcPr>
          <w:p w14:paraId="14F5E856" w14:textId="110985BC" w:rsidR="00EA6EC7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  <w:r w:rsidR="00435DB0">
              <w:rPr>
                <w:rFonts w:ascii="Times New Roman" w:hAnsi="Times New Roman"/>
                <w:szCs w:val="24"/>
              </w:rPr>
              <w:t xml:space="preserve">                 P</w:t>
            </w:r>
          </w:p>
        </w:tc>
        <w:tc>
          <w:tcPr>
            <w:tcW w:w="2160" w:type="dxa"/>
            <w:gridSpan w:val="2"/>
          </w:tcPr>
          <w:p w14:paraId="38DEE29D" w14:textId="0BA3E498" w:rsidR="00B91C2F" w:rsidRPr="00C520A3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oby Owen</w:t>
            </w:r>
            <w:r w:rsidR="00F95D85">
              <w:rPr>
                <w:rFonts w:ascii="Times New Roman" w:hAnsi="Times New Roman"/>
                <w:szCs w:val="24"/>
              </w:rPr>
              <w:t xml:space="preserve">          E</w:t>
            </w:r>
          </w:p>
        </w:tc>
        <w:tc>
          <w:tcPr>
            <w:tcW w:w="2340" w:type="dxa"/>
            <w:gridSpan w:val="2"/>
          </w:tcPr>
          <w:p w14:paraId="59A883CA" w14:textId="2C13F9BF" w:rsidR="00EA6EC7" w:rsidRPr="00865EF8" w:rsidRDefault="006B75D3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  <w:r w:rsidR="00435DB0">
              <w:rPr>
                <w:rFonts w:ascii="Times New Roman" w:hAnsi="Times New Roman"/>
                <w:szCs w:val="24"/>
              </w:rPr>
              <w:t xml:space="preserve">          P</w:t>
            </w:r>
          </w:p>
        </w:tc>
        <w:tc>
          <w:tcPr>
            <w:tcW w:w="3510" w:type="dxa"/>
            <w:gridSpan w:val="2"/>
          </w:tcPr>
          <w:p w14:paraId="30D4C5A9" w14:textId="5B32C876" w:rsidR="00EA6EC7" w:rsidRPr="00865EF8" w:rsidRDefault="0090092F" w:rsidP="00A46A73">
            <w:pPr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szCs w:val="24"/>
              </w:rPr>
              <w:t>Debra Taylor</w:t>
            </w:r>
            <w:r w:rsidR="00435DB0">
              <w:rPr>
                <w:rFonts w:ascii="Times New Roman" w:hAnsi="Times New Roman"/>
                <w:szCs w:val="24"/>
              </w:rPr>
              <w:t xml:space="preserve">                               P</w:t>
            </w:r>
          </w:p>
        </w:tc>
      </w:tr>
      <w:tr w:rsidR="00EA6EC7" w:rsidRPr="00865EF8" w14:paraId="6A48D392" w14:textId="77777777" w:rsidTr="00435DB0">
        <w:tc>
          <w:tcPr>
            <w:tcW w:w="25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8FEA1C" w14:textId="3A429657" w:rsidR="00EA6EC7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indsey Gray</w:t>
            </w:r>
            <w:r w:rsidR="00435DB0">
              <w:rPr>
                <w:rFonts w:ascii="Times New Roman" w:hAnsi="Times New Roman"/>
                <w:szCs w:val="24"/>
              </w:rPr>
              <w:t xml:space="preserve">               P</w:t>
            </w:r>
          </w:p>
        </w:tc>
        <w:tc>
          <w:tcPr>
            <w:tcW w:w="2160" w:type="dxa"/>
            <w:gridSpan w:val="2"/>
          </w:tcPr>
          <w:p w14:paraId="7D14DC8E" w14:textId="75B0B280" w:rsidR="00EA6EC7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inald Parker</w:t>
            </w:r>
            <w:r w:rsidR="00435DB0">
              <w:rPr>
                <w:rFonts w:ascii="Times New Roman" w:hAnsi="Times New Roman"/>
                <w:szCs w:val="24"/>
              </w:rPr>
              <w:t xml:space="preserve">    P</w:t>
            </w:r>
          </w:p>
        </w:tc>
        <w:tc>
          <w:tcPr>
            <w:tcW w:w="2340" w:type="dxa"/>
            <w:gridSpan w:val="2"/>
          </w:tcPr>
          <w:p w14:paraId="245E301E" w14:textId="77777777" w:rsidR="00EA6EC7" w:rsidRPr="00865EF8" w:rsidRDefault="00EA6EC7" w:rsidP="00A46A7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10" w:type="dxa"/>
            <w:gridSpan w:val="2"/>
          </w:tcPr>
          <w:p w14:paraId="4C68C48B" w14:textId="3DBB7BF8" w:rsidR="00EA6EC7" w:rsidRPr="00865EF8" w:rsidRDefault="00156AC3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  <w:r w:rsidR="00435DB0">
              <w:rPr>
                <w:rFonts w:ascii="Times New Roman" w:hAnsi="Times New Roman"/>
                <w:szCs w:val="24"/>
              </w:rPr>
              <w:t xml:space="preserve">                              E</w:t>
            </w:r>
          </w:p>
        </w:tc>
      </w:tr>
      <w:tr w:rsidR="00D255CE" w:rsidRPr="00865EF8" w14:paraId="5A047CB2" w14:textId="77777777" w:rsidTr="00435DB0">
        <w:tc>
          <w:tcPr>
            <w:tcW w:w="25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C632EC" w14:textId="28BC0B68" w:rsidR="00D255CE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Willard </w:t>
            </w:r>
            <w:proofErr w:type="spellStart"/>
            <w:r>
              <w:rPr>
                <w:rFonts w:ascii="Times New Roman" w:hAnsi="Times New Roman"/>
                <w:szCs w:val="24"/>
              </w:rPr>
              <w:t>Ormsbee</w:t>
            </w:r>
            <w:proofErr w:type="spellEnd"/>
            <w:r w:rsidR="00435DB0">
              <w:rPr>
                <w:rFonts w:ascii="Times New Roman" w:hAnsi="Times New Roman"/>
                <w:szCs w:val="24"/>
              </w:rPr>
              <w:t xml:space="preserve">         P</w:t>
            </w:r>
          </w:p>
        </w:tc>
        <w:tc>
          <w:tcPr>
            <w:tcW w:w="2160" w:type="dxa"/>
            <w:gridSpan w:val="2"/>
          </w:tcPr>
          <w:p w14:paraId="359C4BB3" w14:textId="77777777" w:rsidR="00D255CE" w:rsidRDefault="00D255CE" w:rsidP="00A46A7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4810D2D7" w14:textId="77777777" w:rsidR="00D255CE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10" w:type="dxa"/>
            <w:gridSpan w:val="2"/>
          </w:tcPr>
          <w:p w14:paraId="48756084" w14:textId="77777777" w:rsidR="00D255CE" w:rsidRDefault="00D255CE" w:rsidP="00A46A73">
            <w:pPr>
              <w:rPr>
                <w:rFonts w:ascii="Times New Roman" w:hAnsi="Times New Roman"/>
                <w:szCs w:val="24"/>
              </w:rPr>
            </w:pPr>
          </w:p>
        </w:tc>
      </w:tr>
      <w:tr w:rsidR="00EA6EC7" w:rsidRPr="00865EF8" w14:paraId="482243F0" w14:textId="77777777" w:rsidTr="00435DB0">
        <w:trPr>
          <w:gridAfter w:val="6"/>
          <w:wAfter w:w="8010" w:type="dxa"/>
          <w:trHeight w:val="332"/>
        </w:trPr>
        <w:tc>
          <w:tcPr>
            <w:tcW w:w="2563" w:type="dxa"/>
            <w:gridSpan w:val="2"/>
            <w:vAlign w:val="center"/>
          </w:tcPr>
          <w:p w14:paraId="37822A5C" w14:textId="77777777" w:rsidR="00EA6EC7" w:rsidRDefault="00EA6EC7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Public in Attendance:</w:t>
            </w:r>
          </w:p>
          <w:p w14:paraId="06E98865" w14:textId="3A36D625" w:rsidR="003C3E92" w:rsidRPr="003C3E92" w:rsidRDefault="003C3E92" w:rsidP="00A46A73">
            <w:pPr>
              <w:rPr>
                <w:rFonts w:ascii="Times New Roman" w:hAnsi="Times New Roman"/>
                <w:bCs/>
                <w:szCs w:val="24"/>
              </w:rPr>
            </w:pPr>
            <w:r w:rsidRPr="003C3E92">
              <w:rPr>
                <w:rFonts w:ascii="Times New Roman" w:hAnsi="Times New Roman"/>
                <w:bCs/>
                <w:szCs w:val="24"/>
              </w:rPr>
              <w:t xml:space="preserve">Mr. Krause and </w:t>
            </w:r>
            <w:r w:rsidR="00F95D85">
              <w:rPr>
                <w:rFonts w:ascii="Times New Roman" w:hAnsi="Times New Roman"/>
                <w:bCs/>
                <w:szCs w:val="24"/>
              </w:rPr>
              <w:t xml:space="preserve">        </w:t>
            </w:r>
            <w:r w:rsidRPr="003C3E92">
              <w:rPr>
                <w:rFonts w:ascii="Times New Roman" w:hAnsi="Times New Roman"/>
                <w:bCs/>
                <w:szCs w:val="24"/>
              </w:rPr>
              <w:t>Mr. Freeman</w:t>
            </w:r>
          </w:p>
        </w:tc>
      </w:tr>
      <w:tr w:rsidR="008E3622" w:rsidRPr="00865EF8" w14:paraId="3ECF2A0E" w14:textId="77777777" w:rsidTr="00435DB0">
        <w:trPr>
          <w:gridAfter w:val="1"/>
          <w:wAfter w:w="10" w:type="dxa"/>
          <w:trHeight w:val="323"/>
        </w:trPr>
        <w:tc>
          <w:tcPr>
            <w:tcW w:w="738" w:type="dxa"/>
            <w:vAlign w:val="center"/>
          </w:tcPr>
          <w:p w14:paraId="65951F55" w14:textId="6C39C016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825" w:type="dxa"/>
            <w:gridSpan w:val="6"/>
            <w:vAlign w:val="center"/>
          </w:tcPr>
          <w:p w14:paraId="24DFF538" w14:textId="77777777" w:rsidR="008E3622" w:rsidRPr="00865EF8" w:rsidRDefault="008E3622" w:rsidP="00A46A73">
            <w:pPr>
              <w:jc w:val="center"/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Subject</w:t>
            </w:r>
          </w:p>
        </w:tc>
      </w:tr>
      <w:tr w:rsidR="008E3622" w:rsidRPr="00865EF8" w14:paraId="1F42D657" w14:textId="77777777" w:rsidTr="00435DB0">
        <w:trPr>
          <w:gridAfter w:val="1"/>
          <w:wAfter w:w="10" w:type="dxa"/>
          <w:trHeight w:val="260"/>
        </w:trPr>
        <w:tc>
          <w:tcPr>
            <w:tcW w:w="738" w:type="dxa"/>
          </w:tcPr>
          <w:p w14:paraId="2C8D2438" w14:textId="77777777" w:rsidR="008E3622" w:rsidRPr="00865EF8" w:rsidRDefault="007B04C4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8E362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3DB3369C" w14:textId="6295C56C" w:rsidR="008E3622" w:rsidRPr="003C3E92" w:rsidRDefault="008E3622" w:rsidP="00A46A73">
            <w:pPr>
              <w:rPr>
                <w:rFonts w:ascii="Times New Roman" w:hAnsi="Times New Roman"/>
                <w:bCs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Roll Call</w:t>
            </w:r>
            <w:r w:rsidR="00EA6EC7" w:rsidRPr="00865EF8">
              <w:rPr>
                <w:rFonts w:ascii="Times New Roman" w:hAnsi="Times New Roman"/>
                <w:b/>
                <w:szCs w:val="24"/>
              </w:rPr>
              <w:t>:</w:t>
            </w:r>
            <w:r w:rsidR="003C3E92">
              <w:rPr>
                <w:rFonts w:ascii="Times New Roman" w:hAnsi="Times New Roman"/>
                <w:bCs/>
                <w:szCs w:val="24"/>
              </w:rPr>
              <w:t xml:space="preserve"> The meeting was called to order by Chairman Jamie Gray at 6:00 pm.</w:t>
            </w:r>
          </w:p>
        </w:tc>
      </w:tr>
      <w:tr w:rsidR="00F94344" w:rsidRPr="00865EF8" w14:paraId="63F5B847" w14:textId="77777777" w:rsidTr="00435DB0">
        <w:trPr>
          <w:gridAfter w:val="1"/>
          <w:wAfter w:w="10" w:type="dxa"/>
          <w:trHeight w:val="360"/>
        </w:trPr>
        <w:tc>
          <w:tcPr>
            <w:tcW w:w="738" w:type="dxa"/>
          </w:tcPr>
          <w:p w14:paraId="62258F03" w14:textId="0EE65CBA" w:rsidR="00F94344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2B12FF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55EC43E6" w14:textId="53959541" w:rsidR="008C02A7" w:rsidRDefault="00F94344" w:rsidP="00A46A73">
            <w:pPr>
              <w:ind w:left="720" w:hanging="72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Agenda </w:t>
            </w:r>
            <w:r w:rsidR="001D2335">
              <w:rPr>
                <w:rFonts w:ascii="Times New Roman" w:hAnsi="Times New Roman"/>
                <w:b/>
                <w:szCs w:val="24"/>
              </w:rPr>
              <w:t>Adjustments:</w:t>
            </w:r>
            <w:r w:rsidR="001D2335" w:rsidRPr="003C3E92">
              <w:rPr>
                <w:rFonts w:ascii="Times New Roman" w:hAnsi="Times New Roman"/>
                <w:bCs/>
                <w:szCs w:val="24"/>
              </w:rPr>
              <w:t xml:space="preserve"> None</w:t>
            </w:r>
          </w:p>
        </w:tc>
      </w:tr>
      <w:tr w:rsidR="008E3622" w:rsidRPr="00865EF8" w14:paraId="77F9D88E" w14:textId="77777777" w:rsidTr="00435DB0">
        <w:trPr>
          <w:gridAfter w:val="1"/>
          <w:wAfter w:w="10" w:type="dxa"/>
          <w:trHeight w:val="360"/>
        </w:trPr>
        <w:tc>
          <w:tcPr>
            <w:tcW w:w="738" w:type="dxa"/>
          </w:tcPr>
          <w:p w14:paraId="64AB60F2" w14:textId="1BD2FAC4" w:rsidR="008E3622" w:rsidRPr="00865EF8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</w:t>
            </w:r>
          </w:p>
        </w:tc>
        <w:tc>
          <w:tcPr>
            <w:tcW w:w="9825" w:type="dxa"/>
            <w:gridSpan w:val="6"/>
          </w:tcPr>
          <w:p w14:paraId="1DB305FF" w14:textId="0576AA81" w:rsidR="005C68F5" w:rsidRPr="00D62774" w:rsidRDefault="008E3622" w:rsidP="00A46A73">
            <w:pPr>
              <w:ind w:left="720" w:hanging="720"/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Hearing of the Public:</w:t>
            </w:r>
            <w:r w:rsidR="00582686" w:rsidRPr="00865EF8"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3C3E92" w:rsidRPr="003C3E92">
              <w:rPr>
                <w:rFonts w:ascii="Times New Roman" w:hAnsi="Times New Roman"/>
                <w:bCs/>
                <w:szCs w:val="24"/>
              </w:rPr>
              <w:t>None</w:t>
            </w:r>
          </w:p>
        </w:tc>
      </w:tr>
      <w:tr w:rsidR="008E3622" w:rsidRPr="00865EF8" w14:paraId="52CFC647" w14:textId="77777777" w:rsidTr="00435DB0">
        <w:trPr>
          <w:gridAfter w:val="1"/>
          <w:wAfter w:w="10" w:type="dxa"/>
          <w:trHeight w:val="648"/>
        </w:trPr>
        <w:tc>
          <w:tcPr>
            <w:tcW w:w="738" w:type="dxa"/>
          </w:tcPr>
          <w:p w14:paraId="46F5C662" w14:textId="5A874B0B" w:rsidR="008E3622" w:rsidRPr="00865EF8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A332F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5DC86EBF" w14:textId="77777777" w:rsidR="00D9088B" w:rsidRPr="00435DB0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435DB0">
              <w:rPr>
                <w:rFonts w:ascii="Times New Roman" w:hAnsi="Times New Roman"/>
                <w:b/>
                <w:szCs w:val="24"/>
              </w:rPr>
              <w:t>Reading of the Minutes:</w:t>
            </w:r>
          </w:p>
          <w:p w14:paraId="0FEFEB14" w14:textId="77777777" w:rsidR="00156AC3" w:rsidRPr="00435DB0" w:rsidRDefault="00D255CE" w:rsidP="00A46A73">
            <w:pPr>
              <w:pStyle w:val="ListParagraph"/>
              <w:numPr>
                <w:ilvl w:val="0"/>
                <w:numId w:val="32"/>
              </w:numPr>
              <w:ind w:left="792"/>
              <w:outlineLvl w:val="2"/>
              <w:rPr>
                <w:rFonts w:ascii="Times New Roman" w:hAnsi="Times New Roman"/>
                <w:szCs w:val="24"/>
              </w:rPr>
            </w:pPr>
            <w:r w:rsidRPr="00435DB0">
              <w:rPr>
                <w:rFonts w:ascii="Times New Roman" w:hAnsi="Times New Roman"/>
                <w:szCs w:val="24"/>
              </w:rPr>
              <w:t xml:space="preserve">Pittsburg School Board Meeting minutes of </w:t>
            </w:r>
            <w:r w:rsidR="001857F9" w:rsidRPr="00435DB0">
              <w:rPr>
                <w:rFonts w:ascii="Times New Roman" w:hAnsi="Times New Roman"/>
                <w:szCs w:val="24"/>
              </w:rPr>
              <w:t>08/08/20222</w:t>
            </w:r>
          </w:p>
          <w:p w14:paraId="3CB5B056" w14:textId="77777777" w:rsidR="00435DB0" w:rsidRDefault="00435DB0" w:rsidP="00435DB0">
            <w:pPr>
              <w:pStyle w:val="ListParagraph"/>
              <w:ind w:left="792"/>
              <w:outlineLvl w:val="2"/>
              <w:rPr>
                <w:rFonts w:ascii="Times New Roman" w:hAnsi="Times New Roman"/>
                <w:szCs w:val="24"/>
              </w:rPr>
            </w:pPr>
            <w:proofErr w:type="spellStart"/>
            <w:r w:rsidRPr="002A1791">
              <w:rPr>
                <w:rFonts w:ascii="Times New Roman" w:hAnsi="Times New Roman"/>
                <w:b/>
                <w:bCs/>
                <w:szCs w:val="24"/>
              </w:rPr>
              <w:t>L.Gray</w:t>
            </w:r>
            <w:proofErr w:type="spellEnd"/>
            <w:r w:rsidRPr="002A1791">
              <w:rPr>
                <w:rFonts w:ascii="Times New Roman" w:hAnsi="Times New Roman"/>
                <w:b/>
                <w:bCs/>
                <w:szCs w:val="24"/>
              </w:rPr>
              <w:t>/</w:t>
            </w:r>
            <w:proofErr w:type="spellStart"/>
            <w:r w:rsidRPr="002A1791">
              <w:rPr>
                <w:rFonts w:ascii="Times New Roman" w:hAnsi="Times New Roman"/>
                <w:b/>
                <w:bCs/>
                <w:szCs w:val="24"/>
              </w:rPr>
              <w:t>R.Parker</w:t>
            </w:r>
            <w:proofErr w:type="spellEnd"/>
            <w:r w:rsidRPr="002A1791">
              <w:rPr>
                <w:rFonts w:ascii="Times New Roman" w:hAnsi="Times New Roman"/>
                <w:b/>
                <w:bCs/>
                <w:szCs w:val="24"/>
              </w:rPr>
              <w:t>:</w:t>
            </w:r>
            <w:r w:rsidRPr="00435DB0">
              <w:rPr>
                <w:rFonts w:ascii="Times New Roman" w:hAnsi="Times New Roman"/>
                <w:szCs w:val="24"/>
              </w:rPr>
              <w:t xml:space="preserve"> Motion to approve the minutes of the August 8</w:t>
            </w:r>
            <w:r w:rsidRPr="00435DB0">
              <w:rPr>
                <w:rFonts w:ascii="Times New Roman" w:hAnsi="Times New Roman"/>
                <w:szCs w:val="24"/>
                <w:vertAlign w:val="superscript"/>
              </w:rPr>
              <w:t>th</w:t>
            </w:r>
            <w:r w:rsidRPr="00435DB0">
              <w:rPr>
                <w:rFonts w:ascii="Times New Roman" w:hAnsi="Times New Roman"/>
                <w:szCs w:val="24"/>
              </w:rPr>
              <w:t xml:space="preserve"> Meeting as amended.</w:t>
            </w:r>
          </w:p>
          <w:p w14:paraId="6D4D8AB9" w14:textId="2ABA7F5E" w:rsidR="00435DB0" w:rsidRPr="00435DB0" w:rsidRDefault="00435DB0" w:rsidP="00435DB0">
            <w:pPr>
              <w:pStyle w:val="ListParagraph"/>
              <w:ind w:left="792"/>
              <w:outlineLvl w:val="2"/>
              <w:rPr>
                <w:rFonts w:ascii="Times New Roman" w:hAnsi="Times New Roman"/>
                <w:szCs w:val="24"/>
              </w:rPr>
            </w:pPr>
            <w:r w:rsidRPr="002A1791">
              <w:rPr>
                <w:rFonts w:ascii="Times New Roman" w:hAnsi="Times New Roman"/>
                <w:b/>
                <w:bCs/>
                <w:szCs w:val="24"/>
              </w:rPr>
              <w:t>VOTE:</w:t>
            </w:r>
            <w:r>
              <w:rPr>
                <w:rFonts w:ascii="Times New Roman" w:hAnsi="Times New Roman"/>
                <w:szCs w:val="24"/>
              </w:rPr>
              <w:t xml:space="preserve"> Motion Carried.</w:t>
            </w:r>
          </w:p>
        </w:tc>
      </w:tr>
      <w:tr w:rsidR="008E3622" w:rsidRPr="00865EF8" w14:paraId="67679D5C" w14:textId="77777777" w:rsidTr="00435DB0">
        <w:trPr>
          <w:gridAfter w:val="1"/>
          <w:wAfter w:w="10" w:type="dxa"/>
          <w:trHeight w:val="360"/>
        </w:trPr>
        <w:tc>
          <w:tcPr>
            <w:tcW w:w="738" w:type="dxa"/>
          </w:tcPr>
          <w:p w14:paraId="07F6815D" w14:textId="04BB28B3" w:rsidR="008E3622" w:rsidRPr="00865EF8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A332F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16CD9206" w14:textId="406470B8" w:rsidR="00ED6063" w:rsidRPr="000573D1" w:rsidRDefault="008E3622" w:rsidP="00A46A73">
            <w:pPr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 xml:space="preserve">Special Reports:  </w:t>
            </w:r>
            <w:r w:rsidR="00435DB0" w:rsidRPr="00435DB0">
              <w:rPr>
                <w:rFonts w:ascii="Times New Roman" w:hAnsi="Times New Roman"/>
                <w:bCs/>
                <w:szCs w:val="24"/>
              </w:rPr>
              <w:t>None</w:t>
            </w:r>
            <w:r w:rsidR="00545FC6" w:rsidRPr="00865EF8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8E3622" w:rsidRPr="00865EF8" w14:paraId="1B02D7DC" w14:textId="77777777" w:rsidTr="00435DB0">
        <w:trPr>
          <w:gridAfter w:val="1"/>
          <w:wAfter w:w="10" w:type="dxa"/>
          <w:trHeight w:val="648"/>
        </w:trPr>
        <w:tc>
          <w:tcPr>
            <w:tcW w:w="738" w:type="dxa"/>
          </w:tcPr>
          <w:p w14:paraId="0D0CC092" w14:textId="10C36915" w:rsidR="008E3622" w:rsidRPr="00865EF8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A332F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0E4BA24A" w14:textId="77777777" w:rsidR="001B5776" w:rsidRDefault="008E3622" w:rsidP="00A46A73">
            <w:pPr>
              <w:rPr>
                <w:rFonts w:ascii="Times New Roman" w:hAnsi="Times New Roman"/>
                <w:bCs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School Administrator’s Report:</w:t>
            </w:r>
            <w:r w:rsidR="00E94603" w:rsidRPr="00865EF8"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B5776">
              <w:rPr>
                <w:rFonts w:ascii="Times New Roman" w:hAnsi="Times New Roman"/>
                <w:bCs/>
                <w:szCs w:val="24"/>
              </w:rPr>
              <w:t>Debbie Lync</w:t>
            </w:r>
            <w:r w:rsidR="000228F0">
              <w:rPr>
                <w:rFonts w:ascii="Times New Roman" w:hAnsi="Times New Roman"/>
                <w:bCs/>
                <w:szCs w:val="24"/>
              </w:rPr>
              <w:t>h</w:t>
            </w:r>
          </w:p>
          <w:p w14:paraId="017C5CDA" w14:textId="5A27E1E7" w:rsidR="00F74611" w:rsidRPr="00F74611" w:rsidRDefault="003D09A7" w:rsidP="00A46A73">
            <w:pPr>
              <w:pStyle w:val="ListParagraph"/>
              <w:numPr>
                <w:ilvl w:val="0"/>
                <w:numId w:val="30"/>
              </w:numPr>
              <w:ind w:left="792"/>
              <w:rPr>
                <w:rFonts w:ascii="Times New Roman" w:hAnsi="Times New Roman"/>
                <w:bCs/>
                <w:color w:val="2F5496" w:themeColor="accent1" w:themeShade="BF"/>
                <w:szCs w:val="24"/>
                <w:u w:val="single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szCs w:val="24"/>
                <w:u w:val="single"/>
              </w:rPr>
              <w:t xml:space="preserve">School </w:t>
            </w:r>
            <w:r w:rsidR="00F74611" w:rsidRPr="00F74611">
              <w:rPr>
                <w:rFonts w:ascii="Times New Roman" w:hAnsi="Times New Roman"/>
                <w:bCs/>
                <w:color w:val="2F5496" w:themeColor="accent1" w:themeShade="BF"/>
                <w:szCs w:val="24"/>
                <w:u w:val="single"/>
              </w:rPr>
              <w:t>Report</w:t>
            </w:r>
          </w:p>
        </w:tc>
      </w:tr>
      <w:tr w:rsidR="008E3622" w:rsidRPr="00865EF8" w14:paraId="4674F837" w14:textId="77777777" w:rsidTr="00435DB0">
        <w:trPr>
          <w:gridAfter w:val="1"/>
          <w:wAfter w:w="10" w:type="dxa"/>
          <w:trHeight w:val="872"/>
        </w:trPr>
        <w:tc>
          <w:tcPr>
            <w:tcW w:w="738" w:type="dxa"/>
          </w:tcPr>
          <w:p w14:paraId="571FE365" w14:textId="1153E874" w:rsidR="008E3622" w:rsidRPr="00865EF8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A332F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18A83230" w14:textId="5BF0B80C" w:rsidR="00F74611" w:rsidRDefault="008E3622" w:rsidP="00A46A73">
            <w:pPr>
              <w:rPr>
                <w:rFonts w:ascii="Times New Roman" w:hAnsi="Times New Roman"/>
                <w:bCs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 xml:space="preserve">Superintendent’s Report:  </w:t>
            </w:r>
            <w:r w:rsidR="00D3013F" w:rsidRPr="00865EF8">
              <w:rPr>
                <w:rFonts w:ascii="Times New Roman" w:hAnsi="Times New Roman"/>
                <w:bCs/>
                <w:szCs w:val="24"/>
              </w:rPr>
              <w:t>Debra Taylor</w:t>
            </w:r>
          </w:p>
          <w:p w14:paraId="3CD183C8" w14:textId="596D9BEC" w:rsidR="00610328" w:rsidRDefault="00610328" w:rsidP="00610328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/>
                <w:bCs/>
                <w:szCs w:val="24"/>
              </w:rPr>
            </w:pPr>
            <w:r w:rsidRPr="00610328">
              <w:rPr>
                <w:rFonts w:ascii="Times New Roman" w:hAnsi="Times New Roman"/>
                <w:bCs/>
                <w:szCs w:val="24"/>
              </w:rPr>
              <w:t>Circulat</w:t>
            </w:r>
            <w:r w:rsidR="003C3E92">
              <w:rPr>
                <w:rFonts w:ascii="Times New Roman" w:hAnsi="Times New Roman"/>
                <w:bCs/>
                <w:szCs w:val="24"/>
              </w:rPr>
              <w:t>or</w:t>
            </w:r>
            <w:r w:rsidRPr="00610328">
              <w:rPr>
                <w:rFonts w:ascii="Times New Roman" w:hAnsi="Times New Roman"/>
                <w:bCs/>
                <w:szCs w:val="24"/>
              </w:rPr>
              <w:t xml:space="preserve"> Pump</w:t>
            </w:r>
          </w:p>
          <w:p w14:paraId="6A4CB2B8" w14:textId="77777777" w:rsidR="003C3E92" w:rsidRPr="003C3E92" w:rsidRDefault="003C3E92" w:rsidP="003C3E92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 w:rsidRPr="003C3E92">
              <w:rPr>
                <w:rFonts w:ascii="Times New Roman" w:hAnsi="Times New Roman"/>
                <w:bCs/>
                <w:szCs w:val="24"/>
              </w:rPr>
              <w:t xml:space="preserve">We received two quotes for the circulator pump for the boiler as requested by the Board. They are as follows: </w:t>
            </w:r>
          </w:p>
          <w:p w14:paraId="1B7122F9" w14:textId="77777777" w:rsidR="003C3E92" w:rsidRPr="003C3E92" w:rsidRDefault="003C3E92" w:rsidP="003C3E92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 w:rsidRPr="003C3E92">
              <w:rPr>
                <w:rFonts w:ascii="Times New Roman" w:hAnsi="Times New Roman"/>
                <w:bCs/>
                <w:szCs w:val="24"/>
              </w:rPr>
              <w:t>Colebrook Plumbing:                    $ 5,475.</w:t>
            </w:r>
          </w:p>
          <w:p w14:paraId="5E577409" w14:textId="44C494F5" w:rsidR="003C3E92" w:rsidRPr="003C3E92" w:rsidRDefault="003C3E92" w:rsidP="003C3E92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 w:rsidRPr="003C3E92">
              <w:rPr>
                <w:rFonts w:ascii="Times New Roman" w:hAnsi="Times New Roman"/>
                <w:bCs/>
                <w:szCs w:val="24"/>
              </w:rPr>
              <w:t xml:space="preserve">North Country Refrigeration:  </w:t>
            </w:r>
            <w:r w:rsidR="00F95D85">
              <w:rPr>
                <w:rFonts w:ascii="Times New Roman" w:hAnsi="Times New Roman"/>
                <w:bCs/>
                <w:szCs w:val="24"/>
              </w:rPr>
              <w:t xml:space="preserve">      </w:t>
            </w:r>
            <w:r w:rsidRPr="003C3E92">
              <w:rPr>
                <w:rFonts w:ascii="Times New Roman" w:hAnsi="Times New Roman"/>
                <w:bCs/>
                <w:szCs w:val="24"/>
              </w:rPr>
              <w:t xml:space="preserve"> $ 4,000.              </w:t>
            </w:r>
          </w:p>
          <w:p w14:paraId="5D038A3E" w14:textId="732D84B1" w:rsidR="003C3E92" w:rsidRDefault="003C3E92" w:rsidP="003C3E92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R.Parker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/</w:t>
            </w: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L.Gray</w:t>
            </w:r>
            <w:proofErr w:type="spellEnd"/>
            <w:r>
              <w:rPr>
                <w:rFonts w:ascii="Times New Roman" w:hAnsi="Times New Roman"/>
                <w:bCs/>
                <w:szCs w:val="24"/>
              </w:rPr>
              <w:t xml:space="preserve">: Motion to accept the North Country </w:t>
            </w:r>
            <w:r w:rsidR="001D2335">
              <w:rPr>
                <w:rFonts w:ascii="Times New Roman" w:hAnsi="Times New Roman"/>
                <w:bCs/>
                <w:szCs w:val="24"/>
              </w:rPr>
              <w:t>Refrigeration</w:t>
            </w:r>
            <w:r w:rsidR="00117E6B">
              <w:rPr>
                <w:rFonts w:ascii="Times New Roman" w:hAnsi="Times New Roman"/>
                <w:bCs/>
                <w:szCs w:val="24"/>
              </w:rPr>
              <w:t xml:space="preserve"> quote in the amount of $4,000. and request that the company dispose of the old </w:t>
            </w:r>
            <w:r w:rsidR="001D2335">
              <w:rPr>
                <w:rFonts w:ascii="Times New Roman" w:hAnsi="Times New Roman"/>
                <w:bCs/>
                <w:szCs w:val="24"/>
              </w:rPr>
              <w:t>part.</w:t>
            </w:r>
          </w:p>
          <w:p w14:paraId="1F905E63" w14:textId="6AC354D8" w:rsidR="00117E6B" w:rsidRPr="00610328" w:rsidRDefault="00117E6B" w:rsidP="003C3E92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 w:rsidRPr="002A1791">
              <w:rPr>
                <w:rFonts w:ascii="Times New Roman" w:hAnsi="Times New Roman"/>
                <w:b/>
                <w:szCs w:val="24"/>
              </w:rPr>
              <w:t>VOTE:</w:t>
            </w:r>
            <w:r>
              <w:rPr>
                <w:rFonts w:ascii="Times New Roman" w:hAnsi="Times New Roman"/>
                <w:bCs/>
                <w:szCs w:val="24"/>
              </w:rPr>
              <w:t xml:space="preserve"> Motion Carried</w:t>
            </w:r>
          </w:p>
          <w:p w14:paraId="77330427" w14:textId="27E3ECBB" w:rsidR="00610328" w:rsidRDefault="00610328" w:rsidP="00610328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/>
                <w:bCs/>
                <w:szCs w:val="24"/>
              </w:rPr>
            </w:pPr>
            <w:r w:rsidRPr="00610328">
              <w:rPr>
                <w:rFonts w:ascii="Times New Roman" w:hAnsi="Times New Roman"/>
                <w:bCs/>
                <w:szCs w:val="24"/>
              </w:rPr>
              <w:t xml:space="preserve">5% Retention of </w:t>
            </w:r>
            <w:r w:rsidR="00117E6B">
              <w:rPr>
                <w:rFonts w:ascii="Times New Roman" w:hAnsi="Times New Roman"/>
                <w:bCs/>
                <w:szCs w:val="24"/>
              </w:rPr>
              <w:t xml:space="preserve">Budgetary </w:t>
            </w:r>
            <w:r w:rsidRPr="00610328">
              <w:rPr>
                <w:rFonts w:ascii="Times New Roman" w:hAnsi="Times New Roman"/>
                <w:bCs/>
                <w:szCs w:val="24"/>
              </w:rPr>
              <w:t>Fund</w:t>
            </w:r>
            <w:r w:rsidR="00117E6B">
              <w:rPr>
                <w:rFonts w:ascii="Times New Roman" w:hAnsi="Times New Roman"/>
                <w:bCs/>
                <w:szCs w:val="24"/>
              </w:rPr>
              <w:t xml:space="preserve"> Balance</w:t>
            </w:r>
          </w:p>
          <w:p w14:paraId="0E6D3C9E" w14:textId="6A5C581B" w:rsidR="00117E6B" w:rsidRDefault="00117E6B" w:rsidP="00117E6B">
            <w:pPr>
              <w:pStyle w:val="NormalWeb"/>
              <w:spacing w:before="0" w:beforeAutospacing="0" w:after="0" w:afterAutospacing="0"/>
              <w:ind w:left="720"/>
            </w:pPr>
            <w:r>
              <w:rPr>
                <w:color w:val="222222"/>
                <w:shd w:val="clear" w:color="auto" w:fill="FFFFFF"/>
              </w:rPr>
              <w:t xml:space="preserve">It is anticipated that Pittsburg School District will have a fund balance of $494,125. </w:t>
            </w:r>
            <w:r w:rsidR="001D2335">
              <w:rPr>
                <w:color w:val="222222"/>
                <w:shd w:val="clear" w:color="auto" w:fill="FFFFFF"/>
              </w:rPr>
              <w:t>o</w:t>
            </w:r>
            <w:r>
              <w:rPr>
                <w:color w:val="222222"/>
                <w:shd w:val="clear" w:color="auto" w:fill="FFFFFF"/>
              </w:rPr>
              <w:t>f this amount, $260,000 was set aside as anticipated to offset FY 23 taxes. This leaves an additional $</w:t>
            </w:r>
            <w:proofErr w:type="gramStart"/>
            <w:r>
              <w:rPr>
                <w:color w:val="222222"/>
                <w:shd w:val="clear" w:color="auto" w:fill="FFFFFF"/>
              </w:rPr>
              <w:t>234,125..</w:t>
            </w:r>
            <w:proofErr w:type="gramEnd"/>
            <w:r>
              <w:rPr>
                <w:color w:val="222222"/>
                <w:shd w:val="clear" w:color="auto" w:fill="FFFFFF"/>
              </w:rPr>
              <w:t xml:space="preserve"> Reminder: This is not an audited fund balance and is only an estimate of what is anticipated.</w:t>
            </w:r>
          </w:p>
          <w:p w14:paraId="3D0CBC2C" w14:textId="0844794D" w:rsidR="00117E6B" w:rsidRDefault="00117E6B" w:rsidP="00117E6B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B.Ormsbee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/</w:t>
            </w: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L.Gray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:</w:t>
            </w:r>
            <w:r>
              <w:rPr>
                <w:rFonts w:ascii="Times New Roman" w:hAnsi="Times New Roman"/>
                <w:bCs/>
                <w:szCs w:val="24"/>
              </w:rPr>
              <w:t xml:space="preserve"> Motion to r</w:t>
            </w:r>
            <w:r w:rsidRPr="00117E6B">
              <w:rPr>
                <w:rFonts w:ascii="Times New Roman" w:hAnsi="Times New Roman"/>
                <w:bCs/>
                <w:szCs w:val="24"/>
              </w:rPr>
              <w:t>etain 5% of the net assessment, $105,530. as budgetary fund balance for use</w:t>
            </w:r>
            <w:r w:rsidR="006C1FB0">
              <w:rPr>
                <w:rFonts w:ascii="Times New Roman" w:hAnsi="Times New Roman"/>
                <w:bCs/>
                <w:szCs w:val="24"/>
              </w:rPr>
              <w:t xml:space="preserve"> as needed</w:t>
            </w:r>
            <w:r w:rsidRPr="00117E6B">
              <w:rPr>
                <w:rFonts w:ascii="Times New Roman" w:hAnsi="Times New Roman"/>
                <w:bCs/>
                <w:szCs w:val="24"/>
              </w:rPr>
              <w:t xml:space="preserve"> in the 22-23 school year.</w:t>
            </w:r>
          </w:p>
          <w:p w14:paraId="6B6F6CB9" w14:textId="4404F731" w:rsidR="00117E6B" w:rsidRPr="00610328" w:rsidRDefault="00117E6B" w:rsidP="00117E6B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 w:rsidRPr="002A1791">
              <w:rPr>
                <w:rFonts w:ascii="Times New Roman" w:hAnsi="Times New Roman"/>
                <w:b/>
                <w:szCs w:val="24"/>
              </w:rPr>
              <w:t>Vote:</w:t>
            </w:r>
            <w:r>
              <w:rPr>
                <w:rFonts w:ascii="Times New Roman" w:hAnsi="Times New Roman"/>
                <w:bCs/>
                <w:szCs w:val="24"/>
              </w:rPr>
              <w:t xml:space="preserve"> Motion Carried</w:t>
            </w:r>
          </w:p>
          <w:p w14:paraId="6D85F0D4" w14:textId="47123AFA" w:rsidR="00363900" w:rsidRPr="00363900" w:rsidRDefault="00363900" w:rsidP="00783E6F">
            <w:pPr>
              <w:pStyle w:val="ListParagraph"/>
              <w:ind w:left="792"/>
              <w:rPr>
                <w:rFonts w:ascii="Times New Roman" w:hAnsi="Times New Roman"/>
                <w:bCs/>
                <w:color w:val="2F5496" w:themeColor="accent1" w:themeShade="BF"/>
                <w:szCs w:val="24"/>
              </w:rPr>
            </w:pPr>
          </w:p>
        </w:tc>
      </w:tr>
      <w:tr w:rsidR="00435DB0" w:rsidRPr="00865EF8" w14:paraId="43E80061" w14:textId="77777777" w:rsidTr="00435DB0">
        <w:trPr>
          <w:gridAfter w:val="1"/>
          <w:wAfter w:w="10" w:type="dxa"/>
          <w:trHeight w:val="440"/>
        </w:trPr>
        <w:tc>
          <w:tcPr>
            <w:tcW w:w="738" w:type="dxa"/>
          </w:tcPr>
          <w:p w14:paraId="106331EC" w14:textId="1810DCB7" w:rsidR="00435DB0" w:rsidRPr="00865EF8" w:rsidRDefault="00435DB0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</w:t>
            </w:r>
          </w:p>
        </w:tc>
        <w:tc>
          <w:tcPr>
            <w:tcW w:w="9825" w:type="dxa"/>
            <w:gridSpan w:val="6"/>
          </w:tcPr>
          <w:p w14:paraId="42E8ECDC" w14:textId="77777777" w:rsidR="00435DB0" w:rsidRDefault="00435DB0" w:rsidP="00A46A73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Policy:</w:t>
            </w:r>
          </w:p>
          <w:p w14:paraId="7CD37961" w14:textId="0D8BE12E" w:rsidR="00435DB0" w:rsidRPr="00F95D85" w:rsidRDefault="00435DB0" w:rsidP="009601A0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/>
                <w:bCs/>
                <w:szCs w:val="24"/>
              </w:rPr>
            </w:pPr>
            <w:r w:rsidRPr="00F95D85">
              <w:rPr>
                <w:rFonts w:ascii="Times New Roman" w:hAnsi="Times New Roman"/>
                <w:bCs/>
                <w:szCs w:val="24"/>
              </w:rPr>
              <w:t>Policy IKF – High School Graduation Requirements</w:t>
            </w:r>
          </w:p>
          <w:p w14:paraId="6F3564CE" w14:textId="6E6916CA" w:rsidR="00117E6B" w:rsidRDefault="00117E6B" w:rsidP="00F95D85">
            <w:pPr>
              <w:pStyle w:val="ListParagraph"/>
              <w:rPr>
                <w:rFonts w:ascii="Times New Roman" w:hAnsi="Times New Roman"/>
                <w:b/>
                <w:color w:val="2E74B5" w:themeColor="accent5" w:themeShade="BF"/>
                <w:szCs w:val="24"/>
                <w:u w:val="single"/>
              </w:rPr>
            </w:pP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B.Ormsbee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/</w:t>
            </w: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L.Gray</w:t>
            </w:r>
            <w:proofErr w:type="spellEnd"/>
            <w:r>
              <w:rPr>
                <w:rFonts w:ascii="Times New Roman" w:hAnsi="Times New Roman"/>
                <w:b/>
                <w:color w:val="2E74B5" w:themeColor="accent5" w:themeShade="BF"/>
                <w:szCs w:val="24"/>
                <w:u w:val="single"/>
              </w:rPr>
              <w:t xml:space="preserve">: </w:t>
            </w:r>
            <w:r w:rsidRPr="00F95D85">
              <w:rPr>
                <w:rFonts w:ascii="Times New Roman" w:hAnsi="Times New Roman"/>
                <w:bCs/>
                <w:szCs w:val="24"/>
              </w:rPr>
              <w:t>Motion to approve Policy IKF as presented.</w:t>
            </w:r>
            <w:r w:rsidRPr="00F95D85">
              <w:rPr>
                <w:rFonts w:ascii="Times New Roman" w:hAnsi="Times New Roman"/>
                <w:b/>
                <w:szCs w:val="24"/>
                <w:u w:val="single"/>
              </w:rPr>
              <w:t xml:space="preserve"> </w:t>
            </w:r>
          </w:p>
          <w:p w14:paraId="509C2936" w14:textId="2CD022E9" w:rsidR="00117E6B" w:rsidRPr="00F95D85" w:rsidRDefault="00117E6B" w:rsidP="00F95D85">
            <w:pPr>
              <w:pStyle w:val="ListParagraph"/>
              <w:rPr>
                <w:rFonts w:ascii="Times New Roman" w:hAnsi="Times New Roman"/>
                <w:bCs/>
                <w:szCs w:val="24"/>
                <w:u w:val="single"/>
              </w:rPr>
            </w:pPr>
            <w:r w:rsidRPr="002A1791">
              <w:rPr>
                <w:rFonts w:ascii="Times New Roman" w:hAnsi="Times New Roman"/>
                <w:b/>
                <w:szCs w:val="24"/>
              </w:rPr>
              <w:t>VOTE</w:t>
            </w:r>
            <w:r w:rsidRPr="00F95D85">
              <w:rPr>
                <w:rFonts w:ascii="Times New Roman" w:hAnsi="Times New Roman"/>
                <w:bCs/>
                <w:szCs w:val="24"/>
                <w:u w:val="single"/>
              </w:rPr>
              <w:t xml:space="preserve">: Motion </w:t>
            </w:r>
            <w:r w:rsidR="00F95D85" w:rsidRPr="00F95D85">
              <w:rPr>
                <w:rFonts w:ascii="Times New Roman" w:hAnsi="Times New Roman"/>
                <w:bCs/>
                <w:szCs w:val="24"/>
                <w:u w:val="single"/>
              </w:rPr>
              <w:t>Carried.</w:t>
            </w:r>
          </w:p>
          <w:p w14:paraId="57E466B0" w14:textId="6BCC5E10" w:rsidR="00435DB0" w:rsidRPr="00F95D85" w:rsidRDefault="00435DB0" w:rsidP="009601A0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/>
                <w:b/>
                <w:color w:val="2E74B5" w:themeColor="accent5" w:themeShade="BF"/>
                <w:szCs w:val="24"/>
              </w:rPr>
            </w:pPr>
            <w:r w:rsidRPr="00F95D85">
              <w:rPr>
                <w:rFonts w:ascii="Times New Roman" w:hAnsi="Times New Roman"/>
                <w:b/>
                <w:szCs w:val="24"/>
              </w:rPr>
              <w:lastRenderedPageBreak/>
              <w:t xml:space="preserve">Policy IKC – </w:t>
            </w:r>
            <w:r w:rsidRPr="00F95D85">
              <w:rPr>
                <w:rFonts w:ascii="Times New Roman" w:hAnsi="Times New Roman"/>
                <w:bCs/>
                <w:szCs w:val="24"/>
              </w:rPr>
              <w:t>Academic Honors, Class Ranking, Valedictorian and Salutatorian</w:t>
            </w:r>
          </w:p>
          <w:p w14:paraId="4564B7B2" w14:textId="27DC67CF" w:rsidR="00435DB0" w:rsidRPr="00610328" w:rsidRDefault="00F95D85" w:rsidP="00F95D85">
            <w:pPr>
              <w:pStyle w:val="ListParagraph"/>
              <w:rPr>
                <w:rFonts w:ascii="Times New Roman" w:hAnsi="Times New Roman"/>
                <w:bCs/>
                <w:color w:val="2F5496" w:themeColor="accent1" w:themeShade="BF"/>
                <w:szCs w:val="24"/>
              </w:rPr>
            </w:pPr>
            <w:r w:rsidRPr="00F95D85">
              <w:rPr>
                <w:rFonts w:ascii="Times New Roman" w:hAnsi="Times New Roman"/>
                <w:bCs/>
                <w:szCs w:val="24"/>
              </w:rPr>
              <w:t>No action was taken</w:t>
            </w:r>
            <w:r w:rsidRPr="00F95D85">
              <w:rPr>
                <w:rFonts w:ascii="Times New Roman" w:hAnsi="Times New Roman"/>
                <w:bCs/>
                <w:color w:val="2E74B5" w:themeColor="accent5" w:themeShade="BF"/>
                <w:szCs w:val="24"/>
              </w:rPr>
              <w:t>.</w:t>
            </w:r>
          </w:p>
        </w:tc>
      </w:tr>
      <w:tr w:rsidR="00435DB0" w:rsidRPr="00865EF8" w14:paraId="313B46D7" w14:textId="77777777" w:rsidTr="00435DB0">
        <w:trPr>
          <w:gridAfter w:val="1"/>
          <w:wAfter w:w="10" w:type="dxa"/>
          <w:trHeight w:val="890"/>
        </w:trPr>
        <w:tc>
          <w:tcPr>
            <w:tcW w:w="738" w:type="dxa"/>
          </w:tcPr>
          <w:p w14:paraId="68DAF919" w14:textId="473A538D" w:rsidR="00435DB0" w:rsidRDefault="00435DB0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lastRenderedPageBreak/>
              <w:t>9</w:t>
            </w:r>
            <w:r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3145AE74" w14:textId="77777777" w:rsidR="00435DB0" w:rsidRDefault="00435DB0" w:rsidP="00BF4423">
            <w:pPr>
              <w:rPr>
                <w:rFonts w:ascii="Times New Roman" w:hAnsi="Times New Roman"/>
                <w:b/>
                <w:szCs w:val="24"/>
              </w:rPr>
            </w:pPr>
            <w:r w:rsidRPr="00BF4423">
              <w:rPr>
                <w:rFonts w:ascii="Times New Roman" w:hAnsi="Times New Roman"/>
                <w:b/>
                <w:szCs w:val="24"/>
              </w:rPr>
              <w:t>Unfinished Business:</w:t>
            </w:r>
          </w:p>
          <w:p w14:paraId="0728B010" w14:textId="77777777" w:rsidR="00BF4423" w:rsidRPr="00BF4423" w:rsidRDefault="00BF4423" w:rsidP="00BF4423">
            <w:pPr>
              <w:rPr>
                <w:rFonts w:ascii="Times New Roman" w:hAnsi="Times New Roman"/>
                <w:bCs/>
                <w:szCs w:val="24"/>
              </w:rPr>
            </w:pPr>
            <w:r w:rsidRPr="00BF4423">
              <w:rPr>
                <w:rFonts w:ascii="Times New Roman" w:hAnsi="Times New Roman"/>
                <w:bCs/>
                <w:szCs w:val="24"/>
              </w:rPr>
              <w:t>Tree Removal was discussed. Board agreed not to remove the trees.</w:t>
            </w:r>
          </w:p>
          <w:p w14:paraId="7236BCEC" w14:textId="77777777" w:rsidR="00BF4423" w:rsidRPr="00BF4423" w:rsidRDefault="00BF4423" w:rsidP="00BF4423">
            <w:pPr>
              <w:rPr>
                <w:rFonts w:ascii="Times New Roman" w:hAnsi="Times New Roman"/>
                <w:bCs/>
                <w:szCs w:val="24"/>
              </w:rPr>
            </w:pPr>
            <w:r w:rsidRPr="00BF4423">
              <w:rPr>
                <w:rFonts w:ascii="Times New Roman" w:hAnsi="Times New Roman"/>
                <w:bCs/>
                <w:szCs w:val="24"/>
              </w:rPr>
              <w:t xml:space="preserve">Student and Faculty Handbooks were reviewed. </w:t>
            </w:r>
          </w:p>
          <w:p w14:paraId="785C7E52" w14:textId="77777777" w:rsidR="00BF4423" w:rsidRDefault="00BF4423" w:rsidP="00BF4423">
            <w:pPr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B.Ormsbee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/</w:t>
            </w: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J.Gray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:</w:t>
            </w:r>
            <w:r w:rsidRPr="00BF4423">
              <w:rPr>
                <w:rFonts w:ascii="Times New Roman" w:hAnsi="Times New Roman"/>
                <w:bCs/>
                <w:szCs w:val="24"/>
              </w:rPr>
              <w:t xml:space="preserve"> Motion to approve the handbooks as presented.</w:t>
            </w:r>
          </w:p>
          <w:p w14:paraId="339333E9" w14:textId="6CBA5A3F" w:rsidR="00BF4423" w:rsidRPr="00BF4423" w:rsidRDefault="00BF4423" w:rsidP="00BF4423">
            <w:pPr>
              <w:rPr>
                <w:rFonts w:ascii="Times New Roman" w:hAnsi="Times New Roman"/>
                <w:b/>
                <w:szCs w:val="24"/>
              </w:rPr>
            </w:pPr>
            <w:r w:rsidRPr="002A1791">
              <w:rPr>
                <w:rFonts w:ascii="Times New Roman" w:hAnsi="Times New Roman"/>
                <w:b/>
                <w:szCs w:val="24"/>
              </w:rPr>
              <w:t>VOTE</w:t>
            </w:r>
            <w:r>
              <w:rPr>
                <w:rFonts w:ascii="Times New Roman" w:hAnsi="Times New Roman"/>
                <w:bCs/>
                <w:szCs w:val="24"/>
              </w:rPr>
              <w:t>: Motion Carried.</w:t>
            </w:r>
          </w:p>
        </w:tc>
      </w:tr>
      <w:tr w:rsidR="00435DB0" w:rsidRPr="00865EF8" w14:paraId="02BC5815" w14:textId="77777777" w:rsidTr="00435DB0">
        <w:trPr>
          <w:gridAfter w:val="1"/>
          <w:wAfter w:w="10" w:type="dxa"/>
          <w:trHeight w:val="360"/>
        </w:trPr>
        <w:tc>
          <w:tcPr>
            <w:tcW w:w="738" w:type="dxa"/>
          </w:tcPr>
          <w:p w14:paraId="3663657A" w14:textId="73AA89F4" w:rsidR="00435DB0" w:rsidRPr="00865EF8" w:rsidRDefault="00435DB0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</w:t>
            </w:r>
            <w:r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75357A18" w14:textId="77777777" w:rsidR="00435DB0" w:rsidRDefault="00435DB0" w:rsidP="009601A0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 xml:space="preserve">New Business: </w:t>
            </w:r>
          </w:p>
          <w:p w14:paraId="1F99F33E" w14:textId="77777777" w:rsidR="00435DB0" w:rsidRDefault="00435DB0" w:rsidP="00E02E5D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Appointments:</w:t>
            </w:r>
          </w:p>
          <w:p w14:paraId="5619E98E" w14:textId="77777777" w:rsidR="00C3160F" w:rsidRDefault="00C3160F" w:rsidP="0017627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            </w:t>
            </w:r>
            <w:r w:rsidR="00435DB0">
              <w:rPr>
                <w:rFonts w:ascii="Times New Roman" w:hAnsi="Times New Roman"/>
                <w:bCs/>
                <w:szCs w:val="24"/>
              </w:rPr>
              <w:t>Athletic Director</w:t>
            </w:r>
            <w:r>
              <w:rPr>
                <w:rFonts w:ascii="Times New Roman" w:hAnsi="Times New Roman"/>
                <w:bCs/>
                <w:szCs w:val="24"/>
              </w:rPr>
              <w:t>: Matthew Jordan was recommended to serve as the Athletic Director for 22-23 school year.</w:t>
            </w:r>
          </w:p>
          <w:p w14:paraId="06A41FD5" w14:textId="77777777" w:rsidR="002A1791" w:rsidRDefault="00C3160F" w:rsidP="0017627C">
            <w:pPr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B.Ormsbee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/</w:t>
            </w: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J.Gray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:</w:t>
            </w:r>
            <w:r>
              <w:rPr>
                <w:rFonts w:ascii="Times New Roman" w:hAnsi="Times New Roman"/>
                <w:bCs/>
                <w:szCs w:val="24"/>
              </w:rPr>
              <w:t xml:space="preserve"> Motion to employ Mr. Jordan as Athletic Director. </w:t>
            </w:r>
          </w:p>
          <w:p w14:paraId="1E15E39C" w14:textId="2FB32521" w:rsidR="00435DB0" w:rsidRDefault="00C3160F" w:rsidP="0017627C">
            <w:pPr>
              <w:rPr>
                <w:rFonts w:ascii="Times New Roman" w:hAnsi="Times New Roman"/>
                <w:bCs/>
                <w:szCs w:val="24"/>
              </w:rPr>
            </w:pPr>
            <w:r w:rsidRPr="002A1791">
              <w:rPr>
                <w:rFonts w:ascii="Times New Roman" w:hAnsi="Times New Roman"/>
                <w:b/>
                <w:szCs w:val="24"/>
              </w:rPr>
              <w:t>Vote</w:t>
            </w:r>
            <w:r>
              <w:rPr>
                <w:rFonts w:ascii="Times New Roman" w:hAnsi="Times New Roman"/>
                <w:bCs/>
                <w:szCs w:val="24"/>
              </w:rPr>
              <w:t>: Motion Carried.</w:t>
            </w:r>
          </w:p>
          <w:p w14:paraId="43265153" w14:textId="77777777" w:rsidR="00C3160F" w:rsidRPr="00C3160F" w:rsidRDefault="00C3160F" w:rsidP="00C3160F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/>
                <w:bCs/>
                <w:szCs w:val="24"/>
              </w:rPr>
            </w:pPr>
            <w:r w:rsidRPr="00C3160F">
              <w:rPr>
                <w:rFonts w:ascii="Times New Roman" w:hAnsi="Times New Roman"/>
                <w:bCs/>
                <w:szCs w:val="24"/>
              </w:rPr>
              <w:t>High School Collaborative:</w:t>
            </w:r>
          </w:p>
          <w:p w14:paraId="1F6ABFA5" w14:textId="77777777" w:rsidR="002A1791" w:rsidRDefault="00C3160F" w:rsidP="00C3160F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 w:rsidRPr="00C3160F">
              <w:rPr>
                <w:rFonts w:ascii="Times New Roman" w:hAnsi="Times New Roman"/>
                <w:bCs/>
                <w:szCs w:val="24"/>
              </w:rPr>
              <w:t>Canaan withdraws from the High School Collaborative. Discussion ensued. Concern around possibility of tuition if Pittsburg sends students to Canaan this year.</w:t>
            </w:r>
          </w:p>
          <w:p w14:paraId="226F9AD5" w14:textId="5D46CD45" w:rsidR="00C3160F" w:rsidRPr="002A1791" w:rsidRDefault="00C3160F" w:rsidP="002A1791">
            <w:pPr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B.Ormsbee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/</w:t>
            </w: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L.Gray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:</w:t>
            </w:r>
            <w:r w:rsidRPr="002A1791">
              <w:rPr>
                <w:rFonts w:ascii="Times New Roman" w:hAnsi="Times New Roman"/>
                <w:bCs/>
                <w:szCs w:val="24"/>
              </w:rPr>
              <w:t xml:space="preserve"> Motion to cease collaboration with Canaan until further notice.</w:t>
            </w:r>
          </w:p>
          <w:p w14:paraId="1E38C3CD" w14:textId="53111BF6" w:rsidR="00C3160F" w:rsidRPr="002A1791" w:rsidRDefault="00C3160F" w:rsidP="002A1791">
            <w:pPr>
              <w:rPr>
                <w:rFonts w:ascii="Times New Roman" w:hAnsi="Times New Roman"/>
                <w:b/>
                <w:szCs w:val="24"/>
              </w:rPr>
            </w:pPr>
            <w:r w:rsidRPr="002A1791">
              <w:rPr>
                <w:rFonts w:ascii="Times New Roman" w:hAnsi="Times New Roman"/>
                <w:b/>
                <w:szCs w:val="24"/>
              </w:rPr>
              <w:t>Vote</w:t>
            </w:r>
            <w:r w:rsidRPr="002A1791">
              <w:rPr>
                <w:rFonts w:ascii="Times New Roman" w:hAnsi="Times New Roman"/>
                <w:bCs/>
                <w:szCs w:val="24"/>
              </w:rPr>
              <w:t xml:space="preserve">: </w:t>
            </w:r>
            <w:r w:rsidR="00F95D85" w:rsidRPr="002A1791">
              <w:rPr>
                <w:rFonts w:ascii="Times New Roman" w:hAnsi="Times New Roman"/>
                <w:bCs/>
                <w:szCs w:val="24"/>
              </w:rPr>
              <w:t>Motion</w:t>
            </w:r>
            <w:r w:rsidRPr="002A1791">
              <w:rPr>
                <w:rFonts w:ascii="Times New Roman" w:hAnsi="Times New Roman"/>
                <w:bCs/>
                <w:szCs w:val="24"/>
              </w:rPr>
              <w:t xml:space="preserve"> Carried</w:t>
            </w:r>
          </w:p>
        </w:tc>
      </w:tr>
      <w:tr w:rsidR="00435DB0" w:rsidRPr="00865EF8" w14:paraId="2C81D288" w14:textId="77777777" w:rsidTr="00435DB0">
        <w:trPr>
          <w:gridAfter w:val="1"/>
          <w:wAfter w:w="10" w:type="dxa"/>
          <w:trHeight w:val="360"/>
        </w:trPr>
        <w:tc>
          <w:tcPr>
            <w:tcW w:w="738" w:type="dxa"/>
          </w:tcPr>
          <w:p w14:paraId="0E8BD17C" w14:textId="4506A352" w:rsidR="00435DB0" w:rsidRPr="00865EF8" w:rsidRDefault="00435DB0" w:rsidP="00A46A73">
            <w:pPr>
              <w:jc w:val="center"/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szCs w:val="24"/>
              </w:rPr>
              <w:t>1</w:t>
            </w:r>
            <w:r>
              <w:rPr>
                <w:rFonts w:ascii="Times New Roman" w:hAnsi="Times New Roman"/>
                <w:szCs w:val="24"/>
              </w:rPr>
              <w:t>1</w:t>
            </w:r>
            <w:r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24F029D7" w14:textId="040C71B3" w:rsidR="00435DB0" w:rsidRPr="00BF4423" w:rsidRDefault="00BF4423" w:rsidP="00BF4423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I</w:t>
            </w:r>
            <w:r w:rsidR="00435DB0" w:rsidRPr="00BF4423">
              <w:rPr>
                <w:rFonts w:ascii="Times New Roman" w:hAnsi="Times New Roman"/>
                <w:b/>
                <w:szCs w:val="24"/>
              </w:rPr>
              <w:t xml:space="preserve">nformation: </w:t>
            </w:r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  <w:r w:rsidRPr="00BF4423">
              <w:rPr>
                <w:rFonts w:ascii="Times New Roman" w:hAnsi="Times New Roman"/>
                <w:bCs/>
                <w:szCs w:val="24"/>
              </w:rPr>
              <w:t>Clarksville Board invites Pittsburg Board members to attend their monthly meetings at 5:15 pm on the second Monday of the month.</w:t>
            </w:r>
          </w:p>
        </w:tc>
      </w:tr>
      <w:tr w:rsidR="00435DB0" w:rsidRPr="00865EF8" w14:paraId="177DFAD1" w14:textId="77777777" w:rsidTr="00435DB0">
        <w:trPr>
          <w:gridAfter w:val="1"/>
          <w:wAfter w:w="10" w:type="dxa"/>
          <w:trHeight w:val="360"/>
        </w:trPr>
        <w:tc>
          <w:tcPr>
            <w:tcW w:w="738" w:type="dxa"/>
          </w:tcPr>
          <w:p w14:paraId="32B16AF0" w14:textId="653C1631" w:rsidR="00435DB0" w:rsidRPr="00865EF8" w:rsidRDefault="00435DB0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2.</w:t>
            </w:r>
          </w:p>
        </w:tc>
        <w:tc>
          <w:tcPr>
            <w:tcW w:w="9825" w:type="dxa"/>
            <w:gridSpan w:val="6"/>
          </w:tcPr>
          <w:p w14:paraId="5B604683" w14:textId="7941DF1D" w:rsidR="00435DB0" w:rsidRPr="009C002D" w:rsidRDefault="00435DB0" w:rsidP="00A46A73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Other Business:</w:t>
            </w:r>
            <w:r w:rsidR="00BF4423" w:rsidRPr="00435DB0">
              <w:rPr>
                <w:rFonts w:ascii="Times New Roman" w:hAnsi="Times New Roman"/>
                <w:bCs/>
                <w:szCs w:val="24"/>
              </w:rPr>
              <w:t xml:space="preserve"> None</w:t>
            </w:r>
          </w:p>
        </w:tc>
      </w:tr>
      <w:tr w:rsidR="00435DB0" w:rsidRPr="00865EF8" w14:paraId="34D369CB" w14:textId="77777777" w:rsidTr="00435DB0">
        <w:trPr>
          <w:gridAfter w:val="1"/>
          <w:wAfter w:w="10" w:type="dxa"/>
          <w:trHeight w:val="287"/>
        </w:trPr>
        <w:tc>
          <w:tcPr>
            <w:tcW w:w="738" w:type="dxa"/>
          </w:tcPr>
          <w:p w14:paraId="570BD4A1" w14:textId="35659EA5" w:rsidR="00435DB0" w:rsidRPr="00865EF8" w:rsidRDefault="00435DB0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3.</w:t>
            </w:r>
          </w:p>
        </w:tc>
        <w:tc>
          <w:tcPr>
            <w:tcW w:w="9825" w:type="dxa"/>
            <w:gridSpan w:val="6"/>
          </w:tcPr>
          <w:p w14:paraId="7BE900DF" w14:textId="2C56CFA9" w:rsidR="00435DB0" w:rsidRPr="00822382" w:rsidRDefault="00435DB0" w:rsidP="00822382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Non-Public Session:</w:t>
            </w:r>
            <w:r w:rsidR="00BF4423" w:rsidRPr="00435DB0">
              <w:rPr>
                <w:rFonts w:ascii="Times New Roman" w:hAnsi="Times New Roman"/>
                <w:bCs/>
                <w:szCs w:val="24"/>
              </w:rPr>
              <w:t xml:space="preserve"> None</w:t>
            </w:r>
          </w:p>
        </w:tc>
      </w:tr>
      <w:tr w:rsidR="00435DB0" w:rsidRPr="00865EF8" w14:paraId="3BF37951" w14:textId="77777777" w:rsidTr="00435DB0">
        <w:trPr>
          <w:gridAfter w:val="1"/>
          <w:wAfter w:w="10" w:type="dxa"/>
          <w:trHeight w:val="360"/>
        </w:trPr>
        <w:tc>
          <w:tcPr>
            <w:tcW w:w="738" w:type="dxa"/>
          </w:tcPr>
          <w:p w14:paraId="1449093C" w14:textId="5E7451F3" w:rsidR="00435DB0" w:rsidRDefault="00435DB0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4.</w:t>
            </w:r>
          </w:p>
        </w:tc>
        <w:tc>
          <w:tcPr>
            <w:tcW w:w="9825" w:type="dxa"/>
            <w:gridSpan w:val="6"/>
          </w:tcPr>
          <w:p w14:paraId="24A586E4" w14:textId="77777777" w:rsidR="00435DB0" w:rsidRDefault="00435DB0" w:rsidP="00A46A73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 Dates:</w:t>
            </w:r>
          </w:p>
          <w:p w14:paraId="7D349DD5" w14:textId="79945B59" w:rsidR="00435DB0" w:rsidRPr="002A1791" w:rsidRDefault="00435DB0" w:rsidP="002A1791">
            <w:pPr>
              <w:pStyle w:val="ListParagraph"/>
              <w:numPr>
                <w:ilvl w:val="0"/>
                <w:numId w:val="34"/>
              </w:numPr>
              <w:outlineLvl w:val="2"/>
              <w:rPr>
                <w:rFonts w:ascii="Times New Roman" w:hAnsi="Times New Roman"/>
                <w:bCs/>
                <w:szCs w:val="24"/>
              </w:rPr>
            </w:pPr>
            <w:r w:rsidRPr="002A1791">
              <w:rPr>
                <w:rFonts w:ascii="Times New Roman" w:hAnsi="Times New Roman"/>
                <w:bCs/>
                <w:szCs w:val="24"/>
              </w:rPr>
              <w:t xml:space="preserve">Pittsburg School Board Meeting:  Monday, September 12, 2022, @ 6:00 pm – Pittsburg    </w:t>
            </w:r>
            <w:r w:rsidR="002A1791" w:rsidRPr="002A1791">
              <w:rPr>
                <w:rFonts w:ascii="Times New Roman" w:hAnsi="Times New Roman"/>
                <w:bCs/>
                <w:szCs w:val="24"/>
              </w:rPr>
              <w:t xml:space="preserve">  </w:t>
            </w:r>
            <w:r w:rsidRPr="002A1791">
              <w:rPr>
                <w:rFonts w:ascii="Times New Roman" w:hAnsi="Times New Roman"/>
                <w:bCs/>
                <w:szCs w:val="24"/>
              </w:rPr>
              <w:t>School Library Computer Lab</w:t>
            </w:r>
          </w:p>
          <w:p w14:paraId="50F401BC" w14:textId="6697FFBE" w:rsidR="00435DB0" w:rsidRPr="002A1791" w:rsidRDefault="00435DB0" w:rsidP="002A1791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/>
                <w:b/>
                <w:szCs w:val="24"/>
              </w:rPr>
            </w:pPr>
            <w:r w:rsidRPr="002A1791">
              <w:rPr>
                <w:rFonts w:ascii="Times New Roman" w:hAnsi="Times New Roman"/>
                <w:bCs/>
                <w:szCs w:val="24"/>
              </w:rPr>
              <w:t>Joint Committee for Area Agreement Meeting – Wednesday, September 21, 2022 @ 6:00 pm Clarksville Town Hall</w:t>
            </w:r>
          </w:p>
        </w:tc>
      </w:tr>
      <w:tr w:rsidR="00435DB0" w:rsidRPr="00865EF8" w14:paraId="7E9DA3B2" w14:textId="77777777" w:rsidTr="001D2335">
        <w:trPr>
          <w:gridAfter w:val="1"/>
          <w:wAfter w:w="10" w:type="dxa"/>
          <w:trHeight w:val="683"/>
        </w:trPr>
        <w:tc>
          <w:tcPr>
            <w:tcW w:w="738" w:type="dxa"/>
          </w:tcPr>
          <w:p w14:paraId="2D8E511C" w14:textId="3DC5A6B5" w:rsidR="00435DB0" w:rsidRPr="00865EF8" w:rsidRDefault="00BF4423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5</w:t>
            </w:r>
          </w:p>
        </w:tc>
        <w:tc>
          <w:tcPr>
            <w:tcW w:w="9825" w:type="dxa"/>
            <w:gridSpan w:val="6"/>
          </w:tcPr>
          <w:p w14:paraId="57437B04" w14:textId="77777777" w:rsidR="00435DB0" w:rsidRPr="00F95D85" w:rsidRDefault="00435DB0" w:rsidP="00A46A73">
            <w:pPr>
              <w:numPr>
                <w:ilvl w:val="0"/>
                <w:numId w:val="24"/>
              </w:numPr>
              <w:ind w:left="432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:</w:t>
            </w:r>
          </w:p>
          <w:p w14:paraId="7F1312B4" w14:textId="77777777" w:rsidR="00F95D85" w:rsidRDefault="00F95D85" w:rsidP="00F95D85">
            <w:pPr>
              <w:ind w:left="432"/>
              <w:outlineLvl w:val="2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2A1791">
              <w:rPr>
                <w:rFonts w:ascii="Times New Roman" w:hAnsi="Times New Roman"/>
                <w:b/>
                <w:szCs w:val="24"/>
              </w:rPr>
              <w:t>R.Parker</w:t>
            </w:r>
            <w:proofErr w:type="spellEnd"/>
            <w:r w:rsidRPr="002A1791">
              <w:rPr>
                <w:rFonts w:ascii="Times New Roman" w:hAnsi="Times New Roman"/>
                <w:b/>
                <w:szCs w:val="24"/>
              </w:rPr>
              <w:t>/</w:t>
            </w:r>
            <w:proofErr w:type="spellStart"/>
            <w:r w:rsidR="001D2335" w:rsidRPr="002A1791">
              <w:rPr>
                <w:rFonts w:ascii="Times New Roman" w:hAnsi="Times New Roman"/>
                <w:b/>
                <w:szCs w:val="24"/>
              </w:rPr>
              <w:t>L.Gray</w:t>
            </w:r>
            <w:proofErr w:type="spellEnd"/>
            <w:r w:rsidR="001D2335">
              <w:rPr>
                <w:rFonts w:ascii="Times New Roman" w:hAnsi="Times New Roman"/>
                <w:bCs/>
                <w:szCs w:val="24"/>
              </w:rPr>
              <w:t>: Motion</w:t>
            </w:r>
            <w:r>
              <w:rPr>
                <w:rFonts w:ascii="Times New Roman" w:hAnsi="Times New Roman"/>
                <w:bCs/>
                <w:szCs w:val="24"/>
              </w:rPr>
              <w:t xml:space="preserve"> to Adjourn the meeting at 7:52 pm.</w:t>
            </w:r>
          </w:p>
          <w:p w14:paraId="7D81FB96" w14:textId="591336A1" w:rsidR="002A1791" w:rsidRPr="00414E32" w:rsidRDefault="002A1791" w:rsidP="00F95D85">
            <w:pPr>
              <w:ind w:left="432"/>
              <w:outlineLvl w:val="2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VOTE</w:t>
            </w:r>
            <w:r w:rsidRPr="002A1791">
              <w:rPr>
                <w:rFonts w:ascii="Times New Roman" w:hAnsi="Times New Roman"/>
                <w:bCs/>
                <w:szCs w:val="24"/>
              </w:rPr>
              <w:t>:</w:t>
            </w:r>
            <w:r>
              <w:rPr>
                <w:rFonts w:ascii="Times New Roman" w:hAnsi="Times New Roman"/>
                <w:bCs/>
                <w:szCs w:val="24"/>
              </w:rPr>
              <w:t xml:space="preserve"> Motion Carried</w:t>
            </w:r>
          </w:p>
        </w:tc>
      </w:tr>
    </w:tbl>
    <w:p w14:paraId="116E3AD0" w14:textId="051B76F9" w:rsidR="00302545" w:rsidRDefault="00302545" w:rsidP="00302545">
      <w:pPr>
        <w:rPr>
          <w:rFonts w:ascii="Times New Roman" w:hAnsi="Times New Roman"/>
          <w:szCs w:val="24"/>
        </w:rPr>
      </w:pPr>
    </w:p>
    <w:p w14:paraId="09AFD858" w14:textId="3A0B700D" w:rsidR="001D2335" w:rsidRDefault="001D2335" w:rsidP="00302545">
      <w:pPr>
        <w:rPr>
          <w:rFonts w:ascii="Times New Roman" w:hAnsi="Times New Roman"/>
          <w:szCs w:val="24"/>
        </w:rPr>
      </w:pPr>
    </w:p>
    <w:p w14:paraId="63D67285" w14:textId="197A926D" w:rsidR="001D2335" w:rsidRDefault="001D2335" w:rsidP="0030254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Respectfully Submitted:</w:t>
      </w:r>
    </w:p>
    <w:p w14:paraId="0E501433" w14:textId="49B8B912" w:rsidR="001D2335" w:rsidRDefault="001D2335" w:rsidP="0030254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ebra Taylor</w:t>
      </w:r>
    </w:p>
    <w:p w14:paraId="4EA0BF0E" w14:textId="45EE3200" w:rsidR="001D2335" w:rsidRDefault="001D2335" w:rsidP="0030254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uperintendent</w:t>
      </w:r>
    </w:p>
    <w:p w14:paraId="5E00F839" w14:textId="663F94D2" w:rsidR="006C1FB0" w:rsidRDefault="006C1FB0" w:rsidP="00302545">
      <w:pPr>
        <w:rPr>
          <w:rFonts w:ascii="Times New Roman" w:hAnsi="Times New Roman"/>
          <w:szCs w:val="24"/>
        </w:rPr>
      </w:pPr>
    </w:p>
    <w:p w14:paraId="303D2EA2" w14:textId="3632B75F" w:rsidR="006C1FB0" w:rsidRDefault="006C1FB0" w:rsidP="00302545">
      <w:pPr>
        <w:rPr>
          <w:rFonts w:ascii="Times New Roman" w:hAnsi="Times New Roman"/>
          <w:szCs w:val="24"/>
        </w:rPr>
      </w:pPr>
    </w:p>
    <w:p w14:paraId="52B18C08" w14:textId="0055E48E" w:rsidR="006C1FB0" w:rsidRDefault="006C1FB0" w:rsidP="00302545">
      <w:pPr>
        <w:rPr>
          <w:rFonts w:ascii="Times New Roman" w:hAnsi="Times New Roman"/>
          <w:szCs w:val="24"/>
        </w:rPr>
      </w:pPr>
    </w:p>
    <w:p w14:paraId="7A2DC04C" w14:textId="4CC744A4" w:rsidR="006C1FB0" w:rsidRPr="006C1FB0" w:rsidRDefault="006C1FB0" w:rsidP="00302545">
      <w:pPr>
        <w:rPr>
          <w:rFonts w:ascii="Times New Roman" w:hAnsi="Times New Roman"/>
          <w:sz w:val="18"/>
          <w:szCs w:val="18"/>
        </w:rPr>
      </w:pPr>
      <w:r w:rsidRPr="006C1FB0">
        <w:rPr>
          <w:rFonts w:ascii="Times New Roman" w:hAnsi="Times New Roman"/>
          <w:sz w:val="18"/>
          <w:szCs w:val="18"/>
        </w:rPr>
        <w:t>Adopted Minutes: September 12, 2022</w:t>
      </w:r>
    </w:p>
    <w:sectPr w:rsidR="006C1FB0" w:rsidRPr="006C1FB0" w:rsidSect="00F74611">
      <w:headerReference w:type="default" r:id="rId8"/>
      <w:footerReference w:type="default" r:id="rId9"/>
      <w:pgSz w:w="12240" w:h="15840" w:code="1"/>
      <w:pgMar w:top="1440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59441" w14:textId="77777777" w:rsidR="00951EF2" w:rsidRDefault="00951EF2">
      <w:r>
        <w:separator/>
      </w:r>
    </w:p>
  </w:endnote>
  <w:endnote w:type="continuationSeparator" w:id="0">
    <w:p w14:paraId="6D4BFA76" w14:textId="77777777" w:rsidR="00951EF2" w:rsidRDefault="00951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2D64D" w14:textId="02071A0A" w:rsidR="00927322" w:rsidRDefault="002F2881">
    <w:pPr>
      <w:pStyle w:val="Footer"/>
      <w:rPr>
        <w:sz w:val="16"/>
      </w:rPr>
    </w:pPr>
    <w:r>
      <w:rPr>
        <w:sz w:val="16"/>
      </w:rPr>
      <w:tab/>
    </w:r>
    <w:r>
      <w:rPr>
        <w:sz w:val="16"/>
      </w:rPr>
      <w:tab/>
      <w:t>Return to Agend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391D1" w14:textId="77777777" w:rsidR="00951EF2" w:rsidRDefault="00951EF2">
      <w:r>
        <w:separator/>
      </w:r>
    </w:p>
  </w:footnote>
  <w:footnote w:type="continuationSeparator" w:id="0">
    <w:p w14:paraId="42800214" w14:textId="77777777" w:rsidR="00951EF2" w:rsidRDefault="00951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C8074" w14:textId="77777777" w:rsidR="00927322" w:rsidRDefault="0092732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5E15"/>
    <w:multiLevelType w:val="hybridMultilevel"/>
    <w:tmpl w:val="5170CDD4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D6AB8"/>
    <w:multiLevelType w:val="hybridMultilevel"/>
    <w:tmpl w:val="2B8C0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6C43"/>
    <w:multiLevelType w:val="hybridMultilevel"/>
    <w:tmpl w:val="32345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A22AA"/>
    <w:multiLevelType w:val="hybridMultilevel"/>
    <w:tmpl w:val="2C0C238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4A544AA"/>
    <w:multiLevelType w:val="hybridMultilevel"/>
    <w:tmpl w:val="C53C0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B7352"/>
    <w:multiLevelType w:val="hybridMultilevel"/>
    <w:tmpl w:val="B26208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51928"/>
    <w:multiLevelType w:val="hybridMultilevel"/>
    <w:tmpl w:val="17FED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0A9C"/>
    <w:multiLevelType w:val="hybridMultilevel"/>
    <w:tmpl w:val="4C12D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00036"/>
    <w:multiLevelType w:val="hybridMultilevel"/>
    <w:tmpl w:val="C5E6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33A76"/>
    <w:multiLevelType w:val="hybridMultilevel"/>
    <w:tmpl w:val="E30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3520F"/>
    <w:multiLevelType w:val="hybridMultilevel"/>
    <w:tmpl w:val="B134C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962F0"/>
    <w:multiLevelType w:val="hybridMultilevel"/>
    <w:tmpl w:val="9E0CC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A23CE"/>
    <w:multiLevelType w:val="hybridMultilevel"/>
    <w:tmpl w:val="B04E2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53EAA"/>
    <w:multiLevelType w:val="hybridMultilevel"/>
    <w:tmpl w:val="9432E1FA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575D5"/>
    <w:multiLevelType w:val="hybridMultilevel"/>
    <w:tmpl w:val="9BB8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492636"/>
    <w:multiLevelType w:val="hybridMultilevel"/>
    <w:tmpl w:val="33B27FA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B5858A6"/>
    <w:multiLevelType w:val="hybridMultilevel"/>
    <w:tmpl w:val="685C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A30F3B"/>
    <w:multiLevelType w:val="hybridMultilevel"/>
    <w:tmpl w:val="D9366A8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1F5025"/>
    <w:multiLevelType w:val="hybridMultilevel"/>
    <w:tmpl w:val="C472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83423"/>
    <w:multiLevelType w:val="hybridMultilevel"/>
    <w:tmpl w:val="A1D2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9473A"/>
    <w:multiLevelType w:val="hybridMultilevel"/>
    <w:tmpl w:val="8286F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7379C"/>
    <w:multiLevelType w:val="hybridMultilevel"/>
    <w:tmpl w:val="516640B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0E30E7"/>
    <w:multiLevelType w:val="hybridMultilevel"/>
    <w:tmpl w:val="9B220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80E8C"/>
    <w:multiLevelType w:val="hybridMultilevel"/>
    <w:tmpl w:val="6DA4A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42DDA"/>
    <w:multiLevelType w:val="hybridMultilevel"/>
    <w:tmpl w:val="BB0899A0"/>
    <w:lvl w:ilvl="0" w:tplc="04090001">
      <w:start w:val="1"/>
      <w:numFmt w:val="bullet"/>
      <w:lvlText w:val=""/>
      <w:lvlJc w:val="left"/>
      <w:pPr>
        <w:outlineLvl w:val="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381A50"/>
    <w:multiLevelType w:val="hybridMultilevel"/>
    <w:tmpl w:val="EE52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1755E7"/>
    <w:multiLevelType w:val="hybridMultilevel"/>
    <w:tmpl w:val="A06CF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4610AE"/>
    <w:multiLevelType w:val="hybridMultilevel"/>
    <w:tmpl w:val="2BD4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4C2DBB"/>
    <w:multiLevelType w:val="hybridMultilevel"/>
    <w:tmpl w:val="2E504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B3258A"/>
    <w:multiLevelType w:val="hybridMultilevel"/>
    <w:tmpl w:val="97700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33A"/>
    <w:multiLevelType w:val="hybridMultilevel"/>
    <w:tmpl w:val="9DA40E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8A47549"/>
    <w:multiLevelType w:val="hybridMultilevel"/>
    <w:tmpl w:val="96C22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426A09"/>
    <w:multiLevelType w:val="hybridMultilevel"/>
    <w:tmpl w:val="4D1CBD8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7D810977"/>
    <w:multiLevelType w:val="hybridMultilevel"/>
    <w:tmpl w:val="D6EEE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466711">
    <w:abstractNumId w:val="6"/>
  </w:num>
  <w:num w:numId="2" w16cid:durableId="758520136">
    <w:abstractNumId w:val="12"/>
  </w:num>
  <w:num w:numId="3" w16cid:durableId="882523107">
    <w:abstractNumId w:val="25"/>
  </w:num>
  <w:num w:numId="4" w16cid:durableId="827330834">
    <w:abstractNumId w:val="21"/>
  </w:num>
  <w:num w:numId="5" w16cid:durableId="1032420275">
    <w:abstractNumId w:val="13"/>
  </w:num>
  <w:num w:numId="6" w16cid:durableId="743837186">
    <w:abstractNumId w:val="0"/>
  </w:num>
  <w:num w:numId="7" w16cid:durableId="1804151941">
    <w:abstractNumId w:val="17"/>
  </w:num>
  <w:num w:numId="8" w16cid:durableId="1377267718">
    <w:abstractNumId w:val="33"/>
  </w:num>
  <w:num w:numId="9" w16cid:durableId="1638803467">
    <w:abstractNumId w:val="3"/>
  </w:num>
  <w:num w:numId="10" w16cid:durableId="1813981099">
    <w:abstractNumId w:val="9"/>
  </w:num>
  <w:num w:numId="11" w16cid:durableId="656500351">
    <w:abstractNumId w:val="11"/>
  </w:num>
  <w:num w:numId="12" w16cid:durableId="1827210497">
    <w:abstractNumId w:val="29"/>
  </w:num>
  <w:num w:numId="13" w16cid:durableId="1557082914">
    <w:abstractNumId w:val="4"/>
  </w:num>
  <w:num w:numId="14" w16cid:durableId="1763994115">
    <w:abstractNumId w:val="16"/>
  </w:num>
  <w:num w:numId="15" w16cid:durableId="552349111">
    <w:abstractNumId w:val="22"/>
  </w:num>
  <w:num w:numId="16" w16cid:durableId="119618990">
    <w:abstractNumId w:val="7"/>
  </w:num>
  <w:num w:numId="17" w16cid:durableId="519782590">
    <w:abstractNumId w:val="18"/>
  </w:num>
  <w:num w:numId="18" w16cid:durableId="2042632829">
    <w:abstractNumId w:val="31"/>
  </w:num>
  <w:num w:numId="19" w16cid:durableId="306862158">
    <w:abstractNumId w:val="27"/>
  </w:num>
  <w:num w:numId="20" w16cid:durableId="558520625">
    <w:abstractNumId w:val="2"/>
  </w:num>
  <w:num w:numId="21" w16cid:durableId="1648121330">
    <w:abstractNumId w:val="30"/>
  </w:num>
  <w:num w:numId="22" w16cid:durableId="1416131244">
    <w:abstractNumId w:val="32"/>
  </w:num>
  <w:num w:numId="23" w16cid:durableId="725374613">
    <w:abstractNumId w:val="23"/>
  </w:num>
  <w:num w:numId="24" w16cid:durableId="384910016">
    <w:abstractNumId w:val="24"/>
  </w:num>
  <w:num w:numId="25" w16cid:durableId="956571630">
    <w:abstractNumId w:val="10"/>
  </w:num>
  <w:num w:numId="26" w16cid:durableId="129984288">
    <w:abstractNumId w:val="28"/>
  </w:num>
  <w:num w:numId="27" w16cid:durableId="91627038">
    <w:abstractNumId w:val="5"/>
  </w:num>
  <w:num w:numId="28" w16cid:durableId="245698926">
    <w:abstractNumId w:val="14"/>
  </w:num>
  <w:num w:numId="29" w16cid:durableId="1514496613">
    <w:abstractNumId w:val="19"/>
  </w:num>
  <w:num w:numId="30" w16cid:durableId="998382113">
    <w:abstractNumId w:val="1"/>
  </w:num>
  <w:num w:numId="31" w16cid:durableId="1801025900">
    <w:abstractNumId w:val="26"/>
  </w:num>
  <w:num w:numId="32" w16cid:durableId="883100973">
    <w:abstractNumId w:val="15"/>
  </w:num>
  <w:num w:numId="33" w16cid:durableId="1717850422">
    <w:abstractNumId w:val="8"/>
  </w:num>
  <w:num w:numId="34" w16cid:durableId="1566720649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TW2MDEEso0MDZV0lIJTi4sz8/NACkyMawHb4SwXLQAAAA=="/>
  </w:docVars>
  <w:rsids>
    <w:rsidRoot w:val="00972BF6"/>
    <w:rsid w:val="00006E40"/>
    <w:rsid w:val="000116A6"/>
    <w:rsid w:val="0001245F"/>
    <w:rsid w:val="000148FD"/>
    <w:rsid w:val="000228F0"/>
    <w:rsid w:val="00023B5D"/>
    <w:rsid w:val="000264F3"/>
    <w:rsid w:val="00027B6F"/>
    <w:rsid w:val="00027D67"/>
    <w:rsid w:val="00027F24"/>
    <w:rsid w:val="00030ECB"/>
    <w:rsid w:val="000340A6"/>
    <w:rsid w:val="00034B67"/>
    <w:rsid w:val="000436BD"/>
    <w:rsid w:val="000446BC"/>
    <w:rsid w:val="00044DF9"/>
    <w:rsid w:val="00045058"/>
    <w:rsid w:val="00045173"/>
    <w:rsid w:val="00047D08"/>
    <w:rsid w:val="00051C6F"/>
    <w:rsid w:val="000527AD"/>
    <w:rsid w:val="00055732"/>
    <w:rsid w:val="000573D1"/>
    <w:rsid w:val="00057664"/>
    <w:rsid w:val="00061B40"/>
    <w:rsid w:val="00076658"/>
    <w:rsid w:val="000768AB"/>
    <w:rsid w:val="00086873"/>
    <w:rsid w:val="000875A5"/>
    <w:rsid w:val="00090635"/>
    <w:rsid w:val="000911B4"/>
    <w:rsid w:val="000A3844"/>
    <w:rsid w:val="000A4129"/>
    <w:rsid w:val="000A58F6"/>
    <w:rsid w:val="000A7563"/>
    <w:rsid w:val="000B28F2"/>
    <w:rsid w:val="000B54C2"/>
    <w:rsid w:val="000C0516"/>
    <w:rsid w:val="000C0D41"/>
    <w:rsid w:val="000C5A8A"/>
    <w:rsid w:val="000C6933"/>
    <w:rsid w:val="000D5441"/>
    <w:rsid w:val="000D778F"/>
    <w:rsid w:val="000E1FEE"/>
    <w:rsid w:val="000E2604"/>
    <w:rsid w:val="000E5471"/>
    <w:rsid w:val="000E5518"/>
    <w:rsid w:val="000E617C"/>
    <w:rsid w:val="000F5170"/>
    <w:rsid w:val="000F7D10"/>
    <w:rsid w:val="00100A61"/>
    <w:rsid w:val="00103DF4"/>
    <w:rsid w:val="001055C3"/>
    <w:rsid w:val="00112755"/>
    <w:rsid w:val="00117E6B"/>
    <w:rsid w:val="00124362"/>
    <w:rsid w:val="0012546E"/>
    <w:rsid w:val="00125FF4"/>
    <w:rsid w:val="00127240"/>
    <w:rsid w:val="0013049A"/>
    <w:rsid w:val="00135858"/>
    <w:rsid w:val="00136101"/>
    <w:rsid w:val="00144A6E"/>
    <w:rsid w:val="00154B19"/>
    <w:rsid w:val="00156AC3"/>
    <w:rsid w:val="001639F0"/>
    <w:rsid w:val="00164A87"/>
    <w:rsid w:val="00164F0D"/>
    <w:rsid w:val="001654F4"/>
    <w:rsid w:val="00172345"/>
    <w:rsid w:val="0017627C"/>
    <w:rsid w:val="00183305"/>
    <w:rsid w:val="0018374A"/>
    <w:rsid w:val="001853C3"/>
    <w:rsid w:val="001857F9"/>
    <w:rsid w:val="00185939"/>
    <w:rsid w:val="00185D06"/>
    <w:rsid w:val="00195A0B"/>
    <w:rsid w:val="00195F01"/>
    <w:rsid w:val="001A0F4B"/>
    <w:rsid w:val="001A42DA"/>
    <w:rsid w:val="001A5645"/>
    <w:rsid w:val="001B157E"/>
    <w:rsid w:val="001B3E63"/>
    <w:rsid w:val="001B3FC3"/>
    <w:rsid w:val="001B3FFB"/>
    <w:rsid w:val="001B40A4"/>
    <w:rsid w:val="001B5776"/>
    <w:rsid w:val="001B7D75"/>
    <w:rsid w:val="001C2540"/>
    <w:rsid w:val="001C38A4"/>
    <w:rsid w:val="001D2335"/>
    <w:rsid w:val="001D2475"/>
    <w:rsid w:val="001E0FFA"/>
    <w:rsid w:val="001E233F"/>
    <w:rsid w:val="001E75BF"/>
    <w:rsid w:val="001E7B09"/>
    <w:rsid w:val="001F0097"/>
    <w:rsid w:val="001F5500"/>
    <w:rsid w:val="001F67D4"/>
    <w:rsid w:val="00211CF8"/>
    <w:rsid w:val="002157DD"/>
    <w:rsid w:val="00217753"/>
    <w:rsid w:val="0022377E"/>
    <w:rsid w:val="002268D7"/>
    <w:rsid w:val="002273CC"/>
    <w:rsid w:val="00227973"/>
    <w:rsid w:val="002303AF"/>
    <w:rsid w:val="002304CB"/>
    <w:rsid w:val="0023128C"/>
    <w:rsid w:val="002359EA"/>
    <w:rsid w:val="00237E2A"/>
    <w:rsid w:val="0024537D"/>
    <w:rsid w:val="00246A04"/>
    <w:rsid w:val="00247344"/>
    <w:rsid w:val="0025183E"/>
    <w:rsid w:val="00254AA7"/>
    <w:rsid w:val="00256477"/>
    <w:rsid w:val="00256F32"/>
    <w:rsid w:val="00262CB6"/>
    <w:rsid w:val="00273DED"/>
    <w:rsid w:val="00276789"/>
    <w:rsid w:val="0028154F"/>
    <w:rsid w:val="00281B79"/>
    <w:rsid w:val="00281DDA"/>
    <w:rsid w:val="00283277"/>
    <w:rsid w:val="00286B5A"/>
    <w:rsid w:val="00286C49"/>
    <w:rsid w:val="0029144E"/>
    <w:rsid w:val="00293688"/>
    <w:rsid w:val="00295028"/>
    <w:rsid w:val="00296653"/>
    <w:rsid w:val="002A0390"/>
    <w:rsid w:val="002A09A4"/>
    <w:rsid w:val="002A128B"/>
    <w:rsid w:val="002A1791"/>
    <w:rsid w:val="002A29CF"/>
    <w:rsid w:val="002A67C8"/>
    <w:rsid w:val="002B0FDC"/>
    <w:rsid w:val="002B12FF"/>
    <w:rsid w:val="002B16C5"/>
    <w:rsid w:val="002B76C3"/>
    <w:rsid w:val="002C5230"/>
    <w:rsid w:val="002C6579"/>
    <w:rsid w:val="002C70EE"/>
    <w:rsid w:val="002D2426"/>
    <w:rsid w:val="002D56A4"/>
    <w:rsid w:val="002E1953"/>
    <w:rsid w:val="002E4C86"/>
    <w:rsid w:val="002E7A0C"/>
    <w:rsid w:val="002F2881"/>
    <w:rsid w:val="00302545"/>
    <w:rsid w:val="0031126B"/>
    <w:rsid w:val="00312EC3"/>
    <w:rsid w:val="0031500D"/>
    <w:rsid w:val="0031649B"/>
    <w:rsid w:val="00320E8A"/>
    <w:rsid w:val="003261E9"/>
    <w:rsid w:val="00330370"/>
    <w:rsid w:val="00331881"/>
    <w:rsid w:val="00334D1D"/>
    <w:rsid w:val="00342E19"/>
    <w:rsid w:val="00344CB0"/>
    <w:rsid w:val="0035276B"/>
    <w:rsid w:val="00356464"/>
    <w:rsid w:val="00357F28"/>
    <w:rsid w:val="00363900"/>
    <w:rsid w:val="00365EFB"/>
    <w:rsid w:val="0037241D"/>
    <w:rsid w:val="003727C8"/>
    <w:rsid w:val="00375AF7"/>
    <w:rsid w:val="00390D15"/>
    <w:rsid w:val="00393BA6"/>
    <w:rsid w:val="003A05DE"/>
    <w:rsid w:val="003A1873"/>
    <w:rsid w:val="003A5602"/>
    <w:rsid w:val="003A5C02"/>
    <w:rsid w:val="003B5362"/>
    <w:rsid w:val="003C300B"/>
    <w:rsid w:val="003C3E92"/>
    <w:rsid w:val="003C5817"/>
    <w:rsid w:val="003C5D7E"/>
    <w:rsid w:val="003C703B"/>
    <w:rsid w:val="003C7B00"/>
    <w:rsid w:val="003D09A7"/>
    <w:rsid w:val="003D2D19"/>
    <w:rsid w:val="003D4DDB"/>
    <w:rsid w:val="003D684C"/>
    <w:rsid w:val="003E3B70"/>
    <w:rsid w:val="003E3E2F"/>
    <w:rsid w:val="003E48D4"/>
    <w:rsid w:val="003E57C3"/>
    <w:rsid w:val="003F3D24"/>
    <w:rsid w:val="003F433D"/>
    <w:rsid w:val="003F7C3A"/>
    <w:rsid w:val="0040454E"/>
    <w:rsid w:val="00414E32"/>
    <w:rsid w:val="00415303"/>
    <w:rsid w:val="00415CA3"/>
    <w:rsid w:val="00417484"/>
    <w:rsid w:val="00422766"/>
    <w:rsid w:val="00422B5B"/>
    <w:rsid w:val="00426626"/>
    <w:rsid w:val="00426D3B"/>
    <w:rsid w:val="00435DB0"/>
    <w:rsid w:val="00443ACE"/>
    <w:rsid w:val="004451EE"/>
    <w:rsid w:val="0044539A"/>
    <w:rsid w:val="00452B6F"/>
    <w:rsid w:val="00457D3C"/>
    <w:rsid w:val="00462E18"/>
    <w:rsid w:val="00463F43"/>
    <w:rsid w:val="00466904"/>
    <w:rsid w:val="0047081D"/>
    <w:rsid w:val="004822B9"/>
    <w:rsid w:val="0048296A"/>
    <w:rsid w:val="00484E12"/>
    <w:rsid w:val="004914CC"/>
    <w:rsid w:val="00494667"/>
    <w:rsid w:val="004974D9"/>
    <w:rsid w:val="004A4ABC"/>
    <w:rsid w:val="004B6BB5"/>
    <w:rsid w:val="004B7F2A"/>
    <w:rsid w:val="004C1C66"/>
    <w:rsid w:val="004C330C"/>
    <w:rsid w:val="004C759A"/>
    <w:rsid w:val="004D0C94"/>
    <w:rsid w:val="004D5AAF"/>
    <w:rsid w:val="004E1311"/>
    <w:rsid w:val="004E240A"/>
    <w:rsid w:val="004E4780"/>
    <w:rsid w:val="004F2E6D"/>
    <w:rsid w:val="004F56C7"/>
    <w:rsid w:val="00500FAA"/>
    <w:rsid w:val="00502A56"/>
    <w:rsid w:val="00502F0A"/>
    <w:rsid w:val="00504FB1"/>
    <w:rsid w:val="005149E7"/>
    <w:rsid w:val="00514B5A"/>
    <w:rsid w:val="0052289E"/>
    <w:rsid w:val="00533987"/>
    <w:rsid w:val="005350D2"/>
    <w:rsid w:val="005354C5"/>
    <w:rsid w:val="00535F79"/>
    <w:rsid w:val="00542720"/>
    <w:rsid w:val="005430E2"/>
    <w:rsid w:val="00545FC6"/>
    <w:rsid w:val="00551B8E"/>
    <w:rsid w:val="00562BE6"/>
    <w:rsid w:val="00570BF4"/>
    <w:rsid w:val="00570ECB"/>
    <w:rsid w:val="00575837"/>
    <w:rsid w:val="00582686"/>
    <w:rsid w:val="005828A3"/>
    <w:rsid w:val="00586DEB"/>
    <w:rsid w:val="0058733A"/>
    <w:rsid w:val="00592FD5"/>
    <w:rsid w:val="00594538"/>
    <w:rsid w:val="00595E69"/>
    <w:rsid w:val="005A021A"/>
    <w:rsid w:val="005A5D85"/>
    <w:rsid w:val="005A6AC5"/>
    <w:rsid w:val="005B2508"/>
    <w:rsid w:val="005B4C93"/>
    <w:rsid w:val="005B7BF5"/>
    <w:rsid w:val="005B7D68"/>
    <w:rsid w:val="005C68F5"/>
    <w:rsid w:val="005D57B9"/>
    <w:rsid w:val="005D7B61"/>
    <w:rsid w:val="005E1AE5"/>
    <w:rsid w:val="005E3805"/>
    <w:rsid w:val="005E4E8F"/>
    <w:rsid w:val="005F081A"/>
    <w:rsid w:val="005F101F"/>
    <w:rsid w:val="005F15EA"/>
    <w:rsid w:val="005F1D8D"/>
    <w:rsid w:val="005F51A7"/>
    <w:rsid w:val="00603A67"/>
    <w:rsid w:val="00605C28"/>
    <w:rsid w:val="00610328"/>
    <w:rsid w:val="00615328"/>
    <w:rsid w:val="00615CD1"/>
    <w:rsid w:val="00622977"/>
    <w:rsid w:val="00623074"/>
    <w:rsid w:val="0062454C"/>
    <w:rsid w:val="00625014"/>
    <w:rsid w:val="006322F0"/>
    <w:rsid w:val="0063549B"/>
    <w:rsid w:val="006356CE"/>
    <w:rsid w:val="0064158A"/>
    <w:rsid w:val="00642251"/>
    <w:rsid w:val="00644DF7"/>
    <w:rsid w:val="00654515"/>
    <w:rsid w:val="00655E59"/>
    <w:rsid w:val="006755CC"/>
    <w:rsid w:val="006775ED"/>
    <w:rsid w:val="00677A8B"/>
    <w:rsid w:val="00682B58"/>
    <w:rsid w:val="00687E0B"/>
    <w:rsid w:val="00692297"/>
    <w:rsid w:val="00693D50"/>
    <w:rsid w:val="006A07E0"/>
    <w:rsid w:val="006A2642"/>
    <w:rsid w:val="006A2F15"/>
    <w:rsid w:val="006A3CC5"/>
    <w:rsid w:val="006A42B4"/>
    <w:rsid w:val="006A7E1B"/>
    <w:rsid w:val="006B0110"/>
    <w:rsid w:val="006B3DD5"/>
    <w:rsid w:val="006B42BD"/>
    <w:rsid w:val="006B4E1F"/>
    <w:rsid w:val="006B75D3"/>
    <w:rsid w:val="006C1FB0"/>
    <w:rsid w:val="006C26DA"/>
    <w:rsid w:val="006C4AF8"/>
    <w:rsid w:val="006C7BF5"/>
    <w:rsid w:val="006C7D7F"/>
    <w:rsid w:val="006D13E5"/>
    <w:rsid w:val="006D59A2"/>
    <w:rsid w:val="006D6472"/>
    <w:rsid w:val="006D67C2"/>
    <w:rsid w:val="006E36CF"/>
    <w:rsid w:val="006E51CE"/>
    <w:rsid w:val="006E65F4"/>
    <w:rsid w:val="006F24E0"/>
    <w:rsid w:val="006F6CA6"/>
    <w:rsid w:val="00702A83"/>
    <w:rsid w:val="00707514"/>
    <w:rsid w:val="00711699"/>
    <w:rsid w:val="007220E7"/>
    <w:rsid w:val="00727969"/>
    <w:rsid w:val="00727A60"/>
    <w:rsid w:val="00734F7D"/>
    <w:rsid w:val="00736F06"/>
    <w:rsid w:val="00737020"/>
    <w:rsid w:val="00740916"/>
    <w:rsid w:val="00741DCB"/>
    <w:rsid w:val="007439ED"/>
    <w:rsid w:val="00746015"/>
    <w:rsid w:val="00752585"/>
    <w:rsid w:val="00753467"/>
    <w:rsid w:val="00756143"/>
    <w:rsid w:val="00760344"/>
    <w:rsid w:val="00767CE3"/>
    <w:rsid w:val="007823A2"/>
    <w:rsid w:val="0078347F"/>
    <w:rsid w:val="00783E6F"/>
    <w:rsid w:val="00785E5C"/>
    <w:rsid w:val="007917E9"/>
    <w:rsid w:val="0079410B"/>
    <w:rsid w:val="007947E0"/>
    <w:rsid w:val="00796418"/>
    <w:rsid w:val="007A2167"/>
    <w:rsid w:val="007B04C4"/>
    <w:rsid w:val="007B2259"/>
    <w:rsid w:val="007B395E"/>
    <w:rsid w:val="007B401C"/>
    <w:rsid w:val="007C1546"/>
    <w:rsid w:val="007C2673"/>
    <w:rsid w:val="007C2F4D"/>
    <w:rsid w:val="007C4DC4"/>
    <w:rsid w:val="007D12CF"/>
    <w:rsid w:val="007D6D14"/>
    <w:rsid w:val="007D7323"/>
    <w:rsid w:val="007E0C9C"/>
    <w:rsid w:val="007E2E91"/>
    <w:rsid w:val="007E3095"/>
    <w:rsid w:val="007E6444"/>
    <w:rsid w:val="00803C25"/>
    <w:rsid w:val="008063A4"/>
    <w:rsid w:val="0081416E"/>
    <w:rsid w:val="00815637"/>
    <w:rsid w:val="00815B3D"/>
    <w:rsid w:val="0081651D"/>
    <w:rsid w:val="00817052"/>
    <w:rsid w:val="00822382"/>
    <w:rsid w:val="0082776E"/>
    <w:rsid w:val="00831014"/>
    <w:rsid w:val="00832BCA"/>
    <w:rsid w:val="0084232C"/>
    <w:rsid w:val="00843822"/>
    <w:rsid w:val="008505AC"/>
    <w:rsid w:val="008566DB"/>
    <w:rsid w:val="008605BA"/>
    <w:rsid w:val="00860C29"/>
    <w:rsid w:val="00860E34"/>
    <w:rsid w:val="00865994"/>
    <w:rsid w:val="00865EF8"/>
    <w:rsid w:val="0087324E"/>
    <w:rsid w:val="00873F24"/>
    <w:rsid w:val="008750FC"/>
    <w:rsid w:val="008802CC"/>
    <w:rsid w:val="00881B04"/>
    <w:rsid w:val="0088396B"/>
    <w:rsid w:val="00884070"/>
    <w:rsid w:val="00885227"/>
    <w:rsid w:val="00895CB7"/>
    <w:rsid w:val="008A1AF8"/>
    <w:rsid w:val="008A3134"/>
    <w:rsid w:val="008B48C1"/>
    <w:rsid w:val="008B5E79"/>
    <w:rsid w:val="008C02A7"/>
    <w:rsid w:val="008C2A43"/>
    <w:rsid w:val="008C7E2C"/>
    <w:rsid w:val="008D3312"/>
    <w:rsid w:val="008D48B5"/>
    <w:rsid w:val="008E3622"/>
    <w:rsid w:val="008E53CB"/>
    <w:rsid w:val="008E67BF"/>
    <w:rsid w:val="008F0625"/>
    <w:rsid w:val="008F5261"/>
    <w:rsid w:val="008F53E3"/>
    <w:rsid w:val="008F5C30"/>
    <w:rsid w:val="008F6425"/>
    <w:rsid w:val="0090092F"/>
    <w:rsid w:val="00900CB1"/>
    <w:rsid w:val="0091024F"/>
    <w:rsid w:val="0091057B"/>
    <w:rsid w:val="00912B94"/>
    <w:rsid w:val="009142A6"/>
    <w:rsid w:val="00915343"/>
    <w:rsid w:val="00917449"/>
    <w:rsid w:val="009207DE"/>
    <w:rsid w:val="00924ED2"/>
    <w:rsid w:val="0092696E"/>
    <w:rsid w:val="00927322"/>
    <w:rsid w:val="009279F9"/>
    <w:rsid w:val="009324DB"/>
    <w:rsid w:val="00943DDE"/>
    <w:rsid w:val="00945076"/>
    <w:rsid w:val="009458F6"/>
    <w:rsid w:val="00951EF2"/>
    <w:rsid w:val="00956F79"/>
    <w:rsid w:val="009601A0"/>
    <w:rsid w:val="009610F7"/>
    <w:rsid w:val="00970942"/>
    <w:rsid w:val="009715EC"/>
    <w:rsid w:val="00971C28"/>
    <w:rsid w:val="00972BF6"/>
    <w:rsid w:val="009809D4"/>
    <w:rsid w:val="009867EE"/>
    <w:rsid w:val="00987AAB"/>
    <w:rsid w:val="00987BCD"/>
    <w:rsid w:val="00991826"/>
    <w:rsid w:val="00995E86"/>
    <w:rsid w:val="009A0813"/>
    <w:rsid w:val="009A0CA7"/>
    <w:rsid w:val="009B11E6"/>
    <w:rsid w:val="009B59AB"/>
    <w:rsid w:val="009C002D"/>
    <w:rsid w:val="009C37E2"/>
    <w:rsid w:val="009C3EF6"/>
    <w:rsid w:val="009C5758"/>
    <w:rsid w:val="009E12D0"/>
    <w:rsid w:val="009E1388"/>
    <w:rsid w:val="009E1D3E"/>
    <w:rsid w:val="009F119D"/>
    <w:rsid w:val="009F21E2"/>
    <w:rsid w:val="009F3BE6"/>
    <w:rsid w:val="009F4E9C"/>
    <w:rsid w:val="009F5000"/>
    <w:rsid w:val="009F7A8F"/>
    <w:rsid w:val="00A0486F"/>
    <w:rsid w:val="00A04D0A"/>
    <w:rsid w:val="00A0663F"/>
    <w:rsid w:val="00A10ED9"/>
    <w:rsid w:val="00A11118"/>
    <w:rsid w:val="00A1183E"/>
    <w:rsid w:val="00A15372"/>
    <w:rsid w:val="00A161F6"/>
    <w:rsid w:val="00A202D9"/>
    <w:rsid w:val="00A22478"/>
    <w:rsid w:val="00A25473"/>
    <w:rsid w:val="00A332F2"/>
    <w:rsid w:val="00A34C7C"/>
    <w:rsid w:val="00A36274"/>
    <w:rsid w:val="00A468E9"/>
    <w:rsid w:val="00A46A73"/>
    <w:rsid w:val="00A478CB"/>
    <w:rsid w:val="00A47FE2"/>
    <w:rsid w:val="00A53C25"/>
    <w:rsid w:val="00A57B22"/>
    <w:rsid w:val="00A75BA3"/>
    <w:rsid w:val="00A75D6E"/>
    <w:rsid w:val="00A76131"/>
    <w:rsid w:val="00A81B03"/>
    <w:rsid w:val="00A83AC5"/>
    <w:rsid w:val="00A83C60"/>
    <w:rsid w:val="00A841FF"/>
    <w:rsid w:val="00A872EC"/>
    <w:rsid w:val="00A87878"/>
    <w:rsid w:val="00A9214D"/>
    <w:rsid w:val="00A93960"/>
    <w:rsid w:val="00A9721B"/>
    <w:rsid w:val="00AA15F5"/>
    <w:rsid w:val="00AA393E"/>
    <w:rsid w:val="00AB2455"/>
    <w:rsid w:val="00AB49E2"/>
    <w:rsid w:val="00AB4B25"/>
    <w:rsid w:val="00AB5BC3"/>
    <w:rsid w:val="00AB7004"/>
    <w:rsid w:val="00AC4801"/>
    <w:rsid w:val="00AC64BF"/>
    <w:rsid w:val="00AD4477"/>
    <w:rsid w:val="00AD59F4"/>
    <w:rsid w:val="00AD7DEA"/>
    <w:rsid w:val="00AE68B4"/>
    <w:rsid w:val="00AE6965"/>
    <w:rsid w:val="00AE6F15"/>
    <w:rsid w:val="00AE7B2B"/>
    <w:rsid w:val="00AF0EA4"/>
    <w:rsid w:val="00B001F8"/>
    <w:rsid w:val="00B0288C"/>
    <w:rsid w:val="00B03646"/>
    <w:rsid w:val="00B03C4C"/>
    <w:rsid w:val="00B11EC3"/>
    <w:rsid w:val="00B22B01"/>
    <w:rsid w:val="00B24413"/>
    <w:rsid w:val="00B253AF"/>
    <w:rsid w:val="00B27E20"/>
    <w:rsid w:val="00B301C8"/>
    <w:rsid w:val="00B32725"/>
    <w:rsid w:val="00B41121"/>
    <w:rsid w:val="00B41735"/>
    <w:rsid w:val="00B5089B"/>
    <w:rsid w:val="00B66446"/>
    <w:rsid w:val="00B67564"/>
    <w:rsid w:val="00B73CE1"/>
    <w:rsid w:val="00B76A12"/>
    <w:rsid w:val="00B8202A"/>
    <w:rsid w:val="00B91C2F"/>
    <w:rsid w:val="00B921A7"/>
    <w:rsid w:val="00B927D5"/>
    <w:rsid w:val="00B92CE4"/>
    <w:rsid w:val="00B93311"/>
    <w:rsid w:val="00B939E5"/>
    <w:rsid w:val="00BA02D0"/>
    <w:rsid w:val="00BA29B2"/>
    <w:rsid w:val="00BA2C04"/>
    <w:rsid w:val="00BA7E25"/>
    <w:rsid w:val="00BB040E"/>
    <w:rsid w:val="00BB0D84"/>
    <w:rsid w:val="00BB165E"/>
    <w:rsid w:val="00BB17F5"/>
    <w:rsid w:val="00BB2070"/>
    <w:rsid w:val="00BB2DAA"/>
    <w:rsid w:val="00BB4AF0"/>
    <w:rsid w:val="00BB644E"/>
    <w:rsid w:val="00BD332E"/>
    <w:rsid w:val="00BE20C1"/>
    <w:rsid w:val="00BE53CB"/>
    <w:rsid w:val="00BF37EE"/>
    <w:rsid w:val="00BF4423"/>
    <w:rsid w:val="00BF4899"/>
    <w:rsid w:val="00C00140"/>
    <w:rsid w:val="00C00235"/>
    <w:rsid w:val="00C019B2"/>
    <w:rsid w:val="00C049AF"/>
    <w:rsid w:val="00C14078"/>
    <w:rsid w:val="00C16D2D"/>
    <w:rsid w:val="00C20E66"/>
    <w:rsid w:val="00C21E3E"/>
    <w:rsid w:val="00C26118"/>
    <w:rsid w:val="00C3160F"/>
    <w:rsid w:val="00C3439A"/>
    <w:rsid w:val="00C356C7"/>
    <w:rsid w:val="00C40195"/>
    <w:rsid w:val="00C40B90"/>
    <w:rsid w:val="00C40F93"/>
    <w:rsid w:val="00C410C3"/>
    <w:rsid w:val="00C41673"/>
    <w:rsid w:val="00C418DA"/>
    <w:rsid w:val="00C4197B"/>
    <w:rsid w:val="00C4617F"/>
    <w:rsid w:val="00C4661D"/>
    <w:rsid w:val="00C47153"/>
    <w:rsid w:val="00C520A3"/>
    <w:rsid w:val="00C54B4F"/>
    <w:rsid w:val="00C63A07"/>
    <w:rsid w:val="00C65AC8"/>
    <w:rsid w:val="00C70160"/>
    <w:rsid w:val="00C71325"/>
    <w:rsid w:val="00C71953"/>
    <w:rsid w:val="00C7231C"/>
    <w:rsid w:val="00C751A6"/>
    <w:rsid w:val="00C86C20"/>
    <w:rsid w:val="00C91685"/>
    <w:rsid w:val="00C95761"/>
    <w:rsid w:val="00C961FF"/>
    <w:rsid w:val="00CA597A"/>
    <w:rsid w:val="00CA67FC"/>
    <w:rsid w:val="00CB2D4E"/>
    <w:rsid w:val="00CB4B0A"/>
    <w:rsid w:val="00CC1C06"/>
    <w:rsid w:val="00CC7445"/>
    <w:rsid w:val="00CD429B"/>
    <w:rsid w:val="00CE1EBE"/>
    <w:rsid w:val="00CE2BFE"/>
    <w:rsid w:val="00CE5F3B"/>
    <w:rsid w:val="00CE5F59"/>
    <w:rsid w:val="00CF79D8"/>
    <w:rsid w:val="00D0309C"/>
    <w:rsid w:val="00D04A87"/>
    <w:rsid w:val="00D056ED"/>
    <w:rsid w:val="00D10480"/>
    <w:rsid w:val="00D11420"/>
    <w:rsid w:val="00D13F49"/>
    <w:rsid w:val="00D255CE"/>
    <w:rsid w:val="00D27205"/>
    <w:rsid w:val="00D3013F"/>
    <w:rsid w:val="00D31541"/>
    <w:rsid w:val="00D33834"/>
    <w:rsid w:val="00D36FB8"/>
    <w:rsid w:val="00D47F6C"/>
    <w:rsid w:val="00D50E44"/>
    <w:rsid w:val="00D53387"/>
    <w:rsid w:val="00D54FDE"/>
    <w:rsid w:val="00D610E0"/>
    <w:rsid w:val="00D62774"/>
    <w:rsid w:val="00D63E02"/>
    <w:rsid w:val="00D71193"/>
    <w:rsid w:val="00D7177C"/>
    <w:rsid w:val="00D816EA"/>
    <w:rsid w:val="00D86C75"/>
    <w:rsid w:val="00D9088B"/>
    <w:rsid w:val="00D908BB"/>
    <w:rsid w:val="00D97B9E"/>
    <w:rsid w:val="00DA52AA"/>
    <w:rsid w:val="00DA744B"/>
    <w:rsid w:val="00DA769B"/>
    <w:rsid w:val="00DB0D9E"/>
    <w:rsid w:val="00DB4D2D"/>
    <w:rsid w:val="00DB6DC8"/>
    <w:rsid w:val="00DC0329"/>
    <w:rsid w:val="00DC1453"/>
    <w:rsid w:val="00DC5D24"/>
    <w:rsid w:val="00DD1D32"/>
    <w:rsid w:val="00DD3676"/>
    <w:rsid w:val="00DD3C77"/>
    <w:rsid w:val="00DD5317"/>
    <w:rsid w:val="00DE1F24"/>
    <w:rsid w:val="00DE3583"/>
    <w:rsid w:val="00DE44AC"/>
    <w:rsid w:val="00DE47D2"/>
    <w:rsid w:val="00DE71C3"/>
    <w:rsid w:val="00DF00C2"/>
    <w:rsid w:val="00DF08CF"/>
    <w:rsid w:val="00DF329A"/>
    <w:rsid w:val="00DF5C2C"/>
    <w:rsid w:val="00DF621A"/>
    <w:rsid w:val="00DF654E"/>
    <w:rsid w:val="00DF78CA"/>
    <w:rsid w:val="00E01F73"/>
    <w:rsid w:val="00E02E5D"/>
    <w:rsid w:val="00E07DA4"/>
    <w:rsid w:val="00E1543F"/>
    <w:rsid w:val="00E160F1"/>
    <w:rsid w:val="00E2098D"/>
    <w:rsid w:val="00E2102C"/>
    <w:rsid w:val="00E21414"/>
    <w:rsid w:val="00E22C83"/>
    <w:rsid w:val="00E24B12"/>
    <w:rsid w:val="00E30258"/>
    <w:rsid w:val="00E31888"/>
    <w:rsid w:val="00E436E9"/>
    <w:rsid w:val="00E51124"/>
    <w:rsid w:val="00E530CF"/>
    <w:rsid w:val="00E549B0"/>
    <w:rsid w:val="00E600DC"/>
    <w:rsid w:val="00E64F15"/>
    <w:rsid w:val="00E652F3"/>
    <w:rsid w:val="00E7107C"/>
    <w:rsid w:val="00E71BF0"/>
    <w:rsid w:val="00E74554"/>
    <w:rsid w:val="00E756AA"/>
    <w:rsid w:val="00E7768A"/>
    <w:rsid w:val="00E77F3D"/>
    <w:rsid w:val="00E815BA"/>
    <w:rsid w:val="00E83137"/>
    <w:rsid w:val="00E868DC"/>
    <w:rsid w:val="00E870F5"/>
    <w:rsid w:val="00E87C17"/>
    <w:rsid w:val="00E90167"/>
    <w:rsid w:val="00E94603"/>
    <w:rsid w:val="00E96E51"/>
    <w:rsid w:val="00E979ED"/>
    <w:rsid w:val="00EA25AE"/>
    <w:rsid w:val="00EA2C9C"/>
    <w:rsid w:val="00EA364B"/>
    <w:rsid w:val="00EA3B1A"/>
    <w:rsid w:val="00EA4720"/>
    <w:rsid w:val="00EA5D4D"/>
    <w:rsid w:val="00EA5F05"/>
    <w:rsid w:val="00EA614E"/>
    <w:rsid w:val="00EA6EC7"/>
    <w:rsid w:val="00EB324D"/>
    <w:rsid w:val="00EB4F3C"/>
    <w:rsid w:val="00EB6903"/>
    <w:rsid w:val="00EC14C2"/>
    <w:rsid w:val="00EC4BC1"/>
    <w:rsid w:val="00ED32C3"/>
    <w:rsid w:val="00ED6063"/>
    <w:rsid w:val="00EE0FE6"/>
    <w:rsid w:val="00EE1074"/>
    <w:rsid w:val="00EE1534"/>
    <w:rsid w:val="00EE32E4"/>
    <w:rsid w:val="00EE5A16"/>
    <w:rsid w:val="00EE6CBF"/>
    <w:rsid w:val="00EE78C3"/>
    <w:rsid w:val="00EF073D"/>
    <w:rsid w:val="00EF68E5"/>
    <w:rsid w:val="00F00BB0"/>
    <w:rsid w:val="00F00F1C"/>
    <w:rsid w:val="00F05190"/>
    <w:rsid w:val="00F05549"/>
    <w:rsid w:val="00F06CAF"/>
    <w:rsid w:val="00F136A5"/>
    <w:rsid w:val="00F152BA"/>
    <w:rsid w:val="00F15BE9"/>
    <w:rsid w:val="00F16C8C"/>
    <w:rsid w:val="00F22028"/>
    <w:rsid w:val="00F271AD"/>
    <w:rsid w:val="00F27925"/>
    <w:rsid w:val="00F34D4C"/>
    <w:rsid w:val="00F410B4"/>
    <w:rsid w:val="00F46A94"/>
    <w:rsid w:val="00F47188"/>
    <w:rsid w:val="00F5443C"/>
    <w:rsid w:val="00F5516A"/>
    <w:rsid w:val="00F56A33"/>
    <w:rsid w:val="00F613A6"/>
    <w:rsid w:val="00F67F3C"/>
    <w:rsid w:val="00F711D7"/>
    <w:rsid w:val="00F7408A"/>
    <w:rsid w:val="00F74611"/>
    <w:rsid w:val="00F74C6B"/>
    <w:rsid w:val="00F87B16"/>
    <w:rsid w:val="00F94344"/>
    <w:rsid w:val="00F95D85"/>
    <w:rsid w:val="00FA23C3"/>
    <w:rsid w:val="00FA3AE7"/>
    <w:rsid w:val="00FA3F92"/>
    <w:rsid w:val="00FA6725"/>
    <w:rsid w:val="00FA67B9"/>
    <w:rsid w:val="00FA6D08"/>
    <w:rsid w:val="00FB3D79"/>
    <w:rsid w:val="00FB3E5A"/>
    <w:rsid w:val="00FC1A97"/>
    <w:rsid w:val="00FC37CB"/>
    <w:rsid w:val="00FD2465"/>
    <w:rsid w:val="00FD35BD"/>
    <w:rsid w:val="00FD461C"/>
    <w:rsid w:val="00FD55E7"/>
    <w:rsid w:val="00FD63D2"/>
    <w:rsid w:val="00FE0DAC"/>
    <w:rsid w:val="00FE2FD1"/>
    <w:rsid w:val="00FE6AEB"/>
    <w:rsid w:val="00FF2077"/>
    <w:rsid w:val="00FF27D9"/>
    <w:rsid w:val="00FF7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9089"/>
    <o:shapelayout v:ext="edit">
      <o:idmap v:ext="edit" data="1"/>
    </o:shapelayout>
  </w:shapeDefaults>
  <w:decimalSymbol w:val="."/>
  <w:listSeparator w:val=","/>
  <w14:docId w14:val="25990F2D"/>
  <w15:chartTrackingRefBased/>
  <w15:docId w15:val="{31444357-8801-4622-9108-369A36D57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1414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1651D"/>
    <w:rPr>
      <w:color w:val="0000FF"/>
      <w:u w:val="single"/>
    </w:rPr>
  </w:style>
  <w:style w:type="character" w:styleId="Emphasis">
    <w:name w:val="Emphasis"/>
    <w:uiPriority w:val="20"/>
    <w:qFormat/>
    <w:rsid w:val="0081651D"/>
    <w:rPr>
      <w:i/>
      <w:iCs/>
    </w:rPr>
  </w:style>
  <w:style w:type="paragraph" w:styleId="ListParagraph">
    <w:name w:val="List Paragraph"/>
    <w:basedOn w:val="Normal"/>
    <w:uiPriority w:val="34"/>
    <w:qFormat/>
    <w:rsid w:val="001B577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17E6B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1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7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9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1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23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60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93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686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0279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560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77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50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56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446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91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06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03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EEB63-725B-4DA2-903C-21C77BB2A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3</Words>
  <Characters>3020</Characters>
  <Application>Microsoft Office Word</Application>
  <DocSecurity>0</DocSecurity>
  <Lines>13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8-16T14:19:00Z</cp:lastPrinted>
  <dcterms:created xsi:type="dcterms:W3CDTF">2022-09-13T16:57:00Z</dcterms:created>
  <dcterms:modified xsi:type="dcterms:W3CDTF">2022-09-13T16:57:00Z</dcterms:modified>
</cp:coreProperties>
</file>